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652B7A"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 xml:space="preserve">Instructions: </w:t>
      </w:r>
      <w:r w:rsidRPr="00B531A8">
        <w:rPr>
          <w:rFonts w:ascii="Times New Roman" w:eastAsia="Times New Roman" w:hAnsi="Times New Roman" w:cs="Times New Roman"/>
          <w:sz w:val="24"/>
          <w:szCs w:val="24"/>
        </w:rPr>
        <w:t>The purpose of this lab is to gain confidence working in the Bourne Again Shell (BASH).  Many enterprise UNIX/Linux servers do not have a graphical user interface (GUI) installed.  Knowing your away around the command line will pay dividends in your IT career.</w:t>
      </w:r>
    </w:p>
    <w:p w14:paraId="1A41B77F"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Before you continue, you need to have your virtual machines (VMs) installed per the lab environment setup instructions.  If you are having issues setting your first VM, use the discussion forum to seek help, and as a last resort, contact me via e-mail or through </w:t>
      </w:r>
      <w:hyperlink r:id="rId8" w:history="1">
        <w:r w:rsidRPr="00B531A8">
          <w:rPr>
            <w:rFonts w:ascii="Times New Roman" w:eastAsia="Times New Roman" w:hAnsi="Times New Roman" w:cs="Times New Roman"/>
            <w:color w:val="0000FF"/>
            <w:sz w:val="24"/>
            <w:szCs w:val="24"/>
            <w:u w:val="single"/>
          </w:rPr>
          <w:t>Bookings</w:t>
        </w:r>
      </w:hyperlink>
      <w:r w:rsidRPr="00B531A8">
        <w:rPr>
          <w:rFonts w:ascii="Times New Roman" w:eastAsia="Times New Roman" w:hAnsi="Times New Roman" w:cs="Times New Roman"/>
          <w:sz w:val="24"/>
          <w:szCs w:val="24"/>
        </w:rPr>
        <w:t>.</w:t>
      </w:r>
    </w:p>
    <w:p w14:paraId="6629443F"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s you work through the lab, I will ask for screenshots of your output.  Paste your screenshots into a Word document with a brief explanation of each screenshot.  Make sure you have a cover page with your full name.</w:t>
      </w:r>
    </w:p>
    <w:p w14:paraId="582C1F2B"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VM: </w:t>
      </w:r>
      <w:r w:rsidRPr="00B531A8">
        <w:rPr>
          <w:rFonts w:ascii="Times New Roman" w:eastAsia="Times New Roman" w:hAnsi="Times New Roman" w:cs="Times New Roman"/>
          <w:sz w:val="24"/>
          <w:szCs w:val="24"/>
        </w:rPr>
        <w:t xml:space="preserve"> CentOS 7 Minimal</w:t>
      </w:r>
    </w:p>
    <w:p w14:paraId="2FB49F3F"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Creating a VM Snapshot</w:t>
      </w:r>
    </w:p>
    <w:p w14:paraId="3F4DF992" w14:textId="77777777" w:rsidR="00B531A8" w:rsidRPr="00B531A8" w:rsidRDefault="00B531A8" w:rsidP="00B531A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Go ahead and fire up your CentOS VM from the VirtualBox Manager. </w:t>
      </w:r>
    </w:p>
    <w:p w14:paraId="2D6C2D08" w14:textId="77777777" w:rsidR="00B531A8" w:rsidRPr="00B531A8" w:rsidRDefault="00B531A8" w:rsidP="00B531A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Important:</w:t>
      </w:r>
      <w:r w:rsidRPr="00B531A8">
        <w:rPr>
          <w:rFonts w:ascii="Times New Roman" w:eastAsia="Times New Roman" w:hAnsi="Times New Roman" w:cs="Times New Roman"/>
          <w:sz w:val="24"/>
          <w:szCs w:val="24"/>
        </w:rPr>
        <w:t xml:space="preserve"> Before performing any further steps, you need to create a snapshot of your virtual machine. A snapshot saves the VM’s current state, so if you mess something up, you can </w:t>
      </w:r>
      <w:proofErr w:type="gramStart"/>
      <w:r w:rsidRPr="00B531A8">
        <w:rPr>
          <w:rFonts w:ascii="Times New Roman" w:eastAsia="Times New Roman" w:hAnsi="Times New Roman" w:cs="Times New Roman"/>
          <w:sz w:val="24"/>
          <w:szCs w:val="24"/>
        </w:rPr>
        <w:t>revert back</w:t>
      </w:r>
      <w:proofErr w:type="gramEnd"/>
      <w:r w:rsidRPr="00B531A8">
        <w:rPr>
          <w:rFonts w:ascii="Times New Roman" w:eastAsia="Times New Roman" w:hAnsi="Times New Roman" w:cs="Times New Roman"/>
          <w:sz w:val="24"/>
          <w:szCs w:val="24"/>
        </w:rPr>
        <w:t xml:space="preserve"> to your snapshot.</w:t>
      </w:r>
    </w:p>
    <w:p w14:paraId="2A086153" w14:textId="77777777" w:rsidR="00B531A8" w:rsidRPr="00B531A8" w:rsidRDefault="00B531A8" w:rsidP="00B531A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 xml:space="preserve">Create a snapshot: </w:t>
      </w:r>
      <w:r w:rsidRPr="00B531A8">
        <w:rPr>
          <w:rFonts w:ascii="Times New Roman" w:eastAsia="Times New Roman" w:hAnsi="Times New Roman" w:cs="Times New Roman"/>
          <w:sz w:val="24"/>
          <w:szCs w:val="24"/>
        </w:rPr>
        <w:t>With your CentOS VM running, go back to your VirtualBox Manager window, click the drop-down arrow next to Machine Tools, Click Snapshots. Click Take and in the Snapshot Name textbox enter: Fresh Install 0</w:t>
      </w:r>
      <w:r>
        <w:rPr>
          <w:rFonts w:ascii="Times New Roman" w:eastAsia="Times New Roman" w:hAnsi="Times New Roman" w:cs="Times New Roman"/>
          <w:sz w:val="24"/>
          <w:szCs w:val="24"/>
        </w:rPr>
        <w:t>4</w:t>
      </w:r>
      <w:r w:rsidRPr="00B531A8">
        <w:rPr>
          <w:rFonts w:ascii="Times New Roman" w:eastAsia="Times New Roman" w:hAnsi="Times New Roman" w:cs="Times New Roman"/>
          <w:sz w:val="24"/>
          <w:szCs w:val="24"/>
        </w:rPr>
        <w:t>/</w:t>
      </w:r>
      <w:r>
        <w:rPr>
          <w:rFonts w:ascii="Times New Roman" w:eastAsia="Times New Roman" w:hAnsi="Times New Roman" w:cs="Times New Roman"/>
          <w:sz w:val="24"/>
          <w:szCs w:val="24"/>
        </w:rPr>
        <w:t>12</w:t>
      </w:r>
      <w:r w:rsidRPr="00B531A8">
        <w:rPr>
          <w:rFonts w:ascii="Times New Roman" w:eastAsia="Times New Roman" w:hAnsi="Times New Roman" w:cs="Times New Roman"/>
          <w:sz w:val="24"/>
          <w:szCs w:val="24"/>
        </w:rPr>
        <w:t>/</w:t>
      </w:r>
      <w:r>
        <w:rPr>
          <w:rFonts w:ascii="Times New Roman" w:eastAsia="Times New Roman" w:hAnsi="Times New Roman" w:cs="Times New Roman"/>
          <w:sz w:val="24"/>
          <w:szCs w:val="24"/>
        </w:rPr>
        <w:t>2020</w:t>
      </w:r>
      <w:r w:rsidRPr="00B531A8">
        <w:rPr>
          <w:rFonts w:ascii="Times New Roman" w:eastAsia="Times New Roman" w:hAnsi="Times New Roman" w:cs="Times New Roman"/>
          <w:sz w:val="24"/>
          <w:szCs w:val="24"/>
        </w:rPr>
        <w:t>.  Replace date with today’s date.  Click OK.</w:t>
      </w:r>
    </w:p>
    <w:p w14:paraId="1E8A89B1"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Give your user admin privileges (</w:t>
      </w:r>
      <w:proofErr w:type="spellStart"/>
      <w:r w:rsidRPr="00B531A8">
        <w:rPr>
          <w:rFonts w:ascii="Times New Roman" w:eastAsia="Times New Roman" w:hAnsi="Times New Roman" w:cs="Times New Roman"/>
          <w:b/>
          <w:bCs/>
          <w:sz w:val="24"/>
          <w:szCs w:val="24"/>
        </w:rPr>
        <w:t>sudo</w:t>
      </w:r>
      <w:proofErr w:type="spellEnd"/>
      <w:r w:rsidRPr="00B531A8">
        <w:rPr>
          <w:rFonts w:ascii="Times New Roman" w:eastAsia="Times New Roman" w:hAnsi="Times New Roman" w:cs="Times New Roman"/>
          <w:b/>
          <w:bCs/>
          <w:sz w:val="24"/>
          <w:szCs w:val="24"/>
        </w:rPr>
        <w:t>)</w:t>
      </w:r>
    </w:p>
    <w:p w14:paraId="43D10B4A" w14:textId="77777777" w:rsidR="00B531A8" w:rsidRPr="00B531A8" w:rsidRDefault="00B531A8" w:rsidP="00B531A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Login to VM with your username and password.</w:t>
      </w:r>
    </w:p>
    <w:p w14:paraId="45AAF45E" w14:textId="77777777" w:rsidR="00B531A8" w:rsidRPr="00B531A8" w:rsidRDefault="00B531A8" w:rsidP="00B531A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Switch to the root user with the following command </w:t>
      </w:r>
    </w:p>
    <w:p w14:paraId="4A6D95DC" w14:textId="77777777" w:rsidR="00B531A8" w:rsidRPr="00B531A8" w:rsidRDefault="00B531A8" w:rsidP="00B531A8">
      <w:pPr>
        <w:numPr>
          <w:ilvl w:val="1"/>
          <w:numId w:val="2"/>
        </w:numPr>
        <w:spacing w:before="100" w:beforeAutospacing="1" w:after="100" w:afterAutospacing="1" w:line="240" w:lineRule="auto"/>
        <w:rPr>
          <w:rFonts w:ascii="Times New Roman" w:eastAsia="Times New Roman" w:hAnsi="Times New Roman" w:cs="Times New Roman"/>
          <w:sz w:val="24"/>
          <w:szCs w:val="24"/>
        </w:rPr>
      </w:pPr>
      <w:proofErr w:type="spellStart"/>
      <w:r w:rsidRPr="00B531A8">
        <w:rPr>
          <w:rFonts w:ascii="Times New Roman" w:eastAsia="Times New Roman" w:hAnsi="Times New Roman" w:cs="Times New Roman"/>
          <w:sz w:val="24"/>
          <w:szCs w:val="24"/>
        </w:rPr>
        <w:t>su</w:t>
      </w:r>
      <w:proofErr w:type="spellEnd"/>
      <w:r w:rsidRPr="00B531A8">
        <w:rPr>
          <w:rFonts w:ascii="Times New Roman" w:eastAsia="Times New Roman" w:hAnsi="Times New Roman" w:cs="Times New Roman"/>
          <w:sz w:val="24"/>
          <w:szCs w:val="24"/>
        </w:rPr>
        <w:t xml:space="preserve"> – (that’s </w:t>
      </w:r>
      <w:proofErr w:type="spellStart"/>
      <w:r w:rsidRPr="00B531A8">
        <w:rPr>
          <w:rFonts w:ascii="Times New Roman" w:eastAsia="Times New Roman" w:hAnsi="Times New Roman" w:cs="Times New Roman"/>
          <w:sz w:val="24"/>
          <w:szCs w:val="24"/>
        </w:rPr>
        <w:t>su</w:t>
      </w:r>
      <w:proofErr w:type="spellEnd"/>
      <w:r w:rsidRPr="00B531A8">
        <w:rPr>
          <w:rFonts w:ascii="Times New Roman" w:eastAsia="Times New Roman" w:hAnsi="Times New Roman" w:cs="Times New Roman"/>
          <w:sz w:val="24"/>
          <w:szCs w:val="24"/>
        </w:rPr>
        <w:t xml:space="preserve">, space, minus symbol [referred to as tack in Linux]) </w:t>
      </w:r>
    </w:p>
    <w:p w14:paraId="691AFF59" w14:textId="77777777" w:rsidR="00B531A8" w:rsidRPr="00B531A8" w:rsidRDefault="00B531A8" w:rsidP="00B531A8">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nter the password of root. Remember, you set this password during installation.  Also, you will notice it doesn’t look like you’re typing anything, this is set by default for security reasons.</w:t>
      </w:r>
    </w:p>
    <w:p w14:paraId="4BC2DEC9" w14:textId="77777777" w:rsidR="00B531A8" w:rsidRPr="00B531A8" w:rsidRDefault="00B531A8" w:rsidP="00B531A8">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Add your username to the wheel group. The wheel group is given admin privileges.  Replace &lt;username&gt; with your actual username without the brackets. </w:t>
      </w:r>
    </w:p>
    <w:p w14:paraId="0DE99C9D" w14:textId="77777777" w:rsidR="00B531A8" w:rsidRPr="00B531A8" w:rsidRDefault="00B531A8" w:rsidP="00B531A8">
      <w:pPr>
        <w:numPr>
          <w:ilvl w:val="2"/>
          <w:numId w:val="2"/>
        </w:numPr>
        <w:spacing w:before="100" w:beforeAutospacing="1" w:after="100" w:afterAutospacing="1" w:line="240" w:lineRule="auto"/>
        <w:rPr>
          <w:rFonts w:ascii="Times New Roman" w:eastAsia="Times New Roman" w:hAnsi="Times New Roman" w:cs="Times New Roman"/>
          <w:sz w:val="24"/>
          <w:szCs w:val="24"/>
        </w:rPr>
      </w:pPr>
      <w:proofErr w:type="spellStart"/>
      <w:r w:rsidRPr="00B531A8">
        <w:rPr>
          <w:rFonts w:ascii="Times New Roman" w:eastAsia="Times New Roman" w:hAnsi="Times New Roman" w:cs="Times New Roman"/>
          <w:sz w:val="24"/>
          <w:szCs w:val="24"/>
        </w:rPr>
        <w:t>gpasswd</w:t>
      </w:r>
      <w:proofErr w:type="spellEnd"/>
      <w:r w:rsidRPr="00B531A8">
        <w:rPr>
          <w:rFonts w:ascii="Times New Roman" w:eastAsia="Times New Roman" w:hAnsi="Times New Roman" w:cs="Times New Roman"/>
          <w:sz w:val="24"/>
          <w:szCs w:val="24"/>
        </w:rPr>
        <w:t xml:space="preserve"> wheel –a &lt;username&gt; </w:t>
      </w:r>
    </w:p>
    <w:p w14:paraId="5629F379" w14:textId="77777777" w:rsidR="00B531A8" w:rsidRPr="00B531A8" w:rsidRDefault="00B531A8" w:rsidP="00B531A8">
      <w:pPr>
        <w:numPr>
          <w:ilvl w:val="3"/>
          <w:numId w:val="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x: </w:t>
      </w:r>
      <w:proofErr w:type="spellStart"/>
      <w:r w:rsidRPr="00B531A8">
        <w:rPr>
          <w:rFonts w:ascii="Times New Roman" w:eastAsia="Times New Roman" w:hAnsi="Times New Roman" w:cs="Times New Roman"/>
          <w:sz w:val="24"/>
          <w:szCs w:val="24"/>
        </w:rPr>
        <w:t>gpasswd</w:t>
      </w:r>
      <w:proofErr w:type="spellEnd"/>
      <w:r w:rsidRPr="00B531A8">
        <w:rPr>
          <w:rFonts w:ascii="Times New Roman" w:eastAsia="Times New Roman" w:hAnsi="Times New Roman" w:cs="Times New Roman"/>
          <w:sz w:val="24"/>
          <w:szCs w:val="24"/>
        </w:rPr>
        <w:t xml:space="preserve"> wheel –a </w:t>
      </w:r>
      <w:proofErr w:type="spellStart"/>
      <w:r w:rsidRPr="00B531A8">
        <w:rPr>
          <w:rFonts w:ascii="Times New Roman" w:eastAsia="Times New Roman" w:hAnsi="Times New Roman" w:cs="Times New Roman"/>
          <w:sz w:val="24"/>
          <w:szCs w:val="24"/>
        </w:rPr>
        <w:t>traceyc</w:t>
      </w:r>
      <w:proofErr w:type="spellEnd"/>
    </w:p>
    <w:p w14:paraId="226E4AE4" w14:textId="77777777" w:rsidR="00B531A8" w:rsidRPr="00B531A8" w:rsidRDefault="00B531A8" w:rsidP="00B531A8">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Reboot your CentOS VM.</w:t>
      </w:r>
    </w:p>
    <w:p w14:paraId="7C3BCFD0"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Getting familiar with BASH (Bourne Again Shell)</w:t>
      </w:r>
    </w:p>
    <w:p w14:paraId="1DA0473D" w14:textId="77777777" w:rsidR="00B531A8" w:rsidRPr="00B531A8" w:rsidRDefault="00B531A8" w:rsidP="00B531A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Variables, like in programming, are used throughout the Linux OS and are used by the shell, as well as other programs. </w:t>
      </w:r>
    </w:p>
    <w:p w14:paraId="28D9BF8F" w14:textId="77777777" w:rsidR="00B531A8" w:rsidRPr="00B531A8" w:rsidRDefault="00B531A8" w:rsidP="00B531A8">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Display all environment variables: set | more</w:t>
      </w:r>
    </w:p>
    <w:p w14:paraId="4496A6F8" w14:textId="77777777" w:rsidR="00B531A8" w:rsidRPr="00B531A8" w:rsidRDefault="00B531A8" w:rsidP="00B531A8">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Press the space bar to view more variables and when you’re done, press q to quit.</w:t>
      </w:r>
    </w:p>
    <w:p w14:paraId="62903FA6" w14:textId="77777777" w:rsidR="00B531A8" w:rsidRPr="00B531A8" w:rsidRDefault="00B531A8" w:rsidP="00B531A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Use the following commands to create, view, and delete variables within a shell </w:t>
      </w:r>
    </w:p>
    <w:p w14:paraId="52E6AF0D" w14:textId="77777777" w:rsidR="00B531A8" w:rsidRPr="00B531A8" w:rsidRDefault="00B531A8" w:rsidP="00B531A8">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echo $MYFIRST (no output)</w:t>
      </w:r>
    </w:p>
    <w:p w14:paraId="76D66734" w14:textId="77777777" w:rsidR="00B531A8" w:rsidRPr="00B531A8" w:rsidRDefault="00B531A8" w:rsidP="00B531A8">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MYFIRST</w:t>
      </w:r>
      <w:proofErr w:type="gramStart"/>
      <w:r w:rsidRPr="00B531A8">
        <w:rPr>
          <w:rFonts w:ascii="Times New Roman" w:eastAsia="Times New Roman" w:hAnsi="Times New Roman" w:cs="Times New Roman"/>
          <w:sz w:val="24"/>
          <w:szCs w:val="24"/>
        </w:rPr>
        <w:t>=”My</w:t>
      </w:r>
      <w:proofErr w:type="gramEnd"/>
      <w:r w:rsidRPr="00B531A8">
        <w:rPr>
          <w:rFonts w:ascii="Times New Roman" w:eastAsia="Times New Roman" w:hAnsi="Times New Roman" w:cs="Times New Roman"/>
          <w:sz w:val="24"/>
          <w:szCs w:val="24"/>
        </w:rPr>
        <w:t xml:space="preserve"> first variable”</w:t>
      </w:r>
    </w:p>
    <w:p w14:paraId="1A421BCC" w14:textId="77777777" w:rsidR="00B531A8" w:rsidRPr="00B531A8" w:rsidRDefault="00B531A8" w:rsidP="00B531A8">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MYFIRST (shows your variable)</w:t>
      </w:r>
    </w:p>
    <w:p w14:paraId="753115C8"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1</w:t>
      </w:r>
    </w:p>
    <w:p w14:paraId="771D8E17"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w:t>
      </w:r>
    </w:p>
    <w:p w14:paraId="43E1130C" w14:textId="77777777" w:rsidR="00B531A8" w:rsidRPr="00B531A8" w:rsidRDefault="00B531A8" w:rsidP="00B531A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tice the importance of placing a $ in front of your variable when you want to reference it. Otherwise, the echo command will simply print all characters immediately following the command.  Enter the following commands pressing the Enter key after each bullet: </w:t>
      </w:r>
    </w:p>
    <w:p w14:paraId="2CA49598" w14:textId="77777777" w:rsidR="00B531A8" w:rsidRPr="00B531A8" w:rsidRDefault="00B531A8" w:rsidP="00B531A8">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MYVAR</w:t>
      </w:r>
    </w:p>
    <w:p w14:paraId="410BA0B7" w14:textId="77777777" w:rsidR="00B531A8" w:rsidRPr="00B531A8" w:rsidRDefault="00B531A8" w:rsidP="00B531A8">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MYVAR</w:t>
      </w:r>
    </w:p>
    <w:p w14:paraId="762164AB" w14:textId="77777777" w:rsidR="00B531A8" w:rsidRPr="00B531A8" w:rsidRDefault="00B531A8" w:rsidP="00B531A8">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MYVAR</w:t>
      </w:r>
      <w:proofErr w:type="gramStart"/>
      <w:r w:rsidRPr="00B531A8">
        <w:rPr>
          <w:rFonts w:ascii="Times New Roman" w:eastAsia="Times New Roman" w:hAnsi="Times New Roman" w:cs="Times New Roman"/>
          <w:sz w:val="24"/>
          <w:szCs w:val="24"/>
        </w:rPr>
        <w:t>=”My</w:t>
      </w:r>
      <w:proofErr w:type="gramEnd"/>
      <w:r w:rsidRPr="00B531A8">
        <w:rPr>
          <w:rFonts w:ascii="Times New Roman" w:eastAsia="Times New Roman" w:hAnsi="Times New Roman" w:cs="Times New Roman"/>
          <w:sz w:val="24"/>
          <w:szCs w:val="24"/>
        </w:rPr>
        <w:t xml:space="preserve"> variable”</w:t>
      </w:r>
    </w:p>
    <w:p w14:paraId="7A1FEC4E" w14:textId="77777777" w:rsidR="00B531A8" w:rsidRPr="00B531A8" w:rsidRDefault="00B531A8" w:rsidP="00B531A8">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MYVAR</w:t>
      </w:r>
    </w:p>
    <w:p w14:paraId="35B953AA" w14:textId="77777777" w:rsidR="00B531A8" w:rsidRPr="00B531A8" w:rsidRDefault="00B531A8" w:rsidP="00B531A8">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MYVAR</w:t>
      </w:r>
    </w:p>
    <w:p w14:paraId="21CB66D1"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2</w:t>
      </w:r>
    </w:p>
    <w:p w14:paraId="13343366"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w:t>
      </w:r>
    </w:p>
    <w:p w14:paraId="54A490DE" w14:textId="77777777" w:rsidR="00B531A8" w:rsidRPr="00B531A8" w:rsidRDefault="00B531A8" w:rsidP="00B531A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Once you create a variable, you can only access that variable via your current shell. To make it available system-wide, you’ll need to export your variable.  Perform the following commands to view the importance of variable export. </w:t>
      </w:r>
    </w:p>
    <w:p w14:paraId="4856730F"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reate 2 variables, CAT with a value of </w:t>
      </w:r>
      <w:proofErr w:type="spellStart"/>
      <w:r w:rsidRPr="00B531A8">
        <w:rPr>
          <w:rFonts w:ascii="Times New Roman" w:eastAsia="Times New Roman" w:hAnsi="Times New Roman" w:cs="Times New Roman"/>
          <w:sz w:val="24"/>
          <w:szCs w:val="24"/>
        </w:rPr>
        <w:t>siamese</w:t>
      </w:r>
      <w:proofErr w:type="spellEnd"/>
      <w:r w:rsidRPr="00B531A8">
        <w:rPr>
          <w:rFonts w:ascii="Times New Roman" w:eastAsia="Times New Roman" w:hAnsi="Times New Roman" w:cs="Times New Roman"/>
          <w:sz w:val="24"/>
          <w:szCs w:val="24"/>
        </w:rPr>
        <w:t xml:space="preserve"> and DOG with a value of </w:t>
      </w:r>
      <w:proofErr w:type="spellStart"/>
      <w:r w:rsidRPr="00B531A8">
        <w:rPr>
          <w:rFonts w:ascii="Times New Roman" w:eastAsia="Times New Roman" w:hAnsi="Times New Roman" w:cs="Times New Roman"/>
          <w:sz w:val="24"/>
          <w:szCs w:val="24"/>
        </w:rPr>
        <w:t>labrador</w:t>
      </w:r>
      <w:proofErr w:type="spellEnd"/>
    </w:p>
    <w:p w14:paraId="3788DB32"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CAT (shows output)</w:t>
      </w:r>
    </w:p>
    <w:p w14:paraId="184DD15A"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DOG (shows output)</w:t>
      </w:r>
    </w:p>
    <w:p w14:paraId="7C652868"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xport CAT</w:t>
      </w:r>
    </w:p>
    <w:p w14:paraId="4FCC1F42"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bash</w:t>
      </w:r>
    </w:p>
    <w:p w14:paraId="64D7FC05"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CAT (shows output)</w:t>
      </w:r>
    </w:p>
    <w:p w14:paraId="4CEC2BE0"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DOG (NO output)</w:t>
      </w:r>
    </w:p>
    <w:p w14:paraId="1B5C04F9"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xit</w:t>
      </w:r>
    </w:p>
    <w:p w14:paraId="34377AB5"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CAT (shows output)</w:t>
      </w:r>
    </w:p>
    <w:p w14:paraId="4F6B38B6"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DOG (shows output)</w:t>
      </w:r>
    </w:p>
    <w:p w14:paraId="5F6B787B"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3</w:t>
      </w:r>
    </w:p>
    <w:p w14:paraId="38F9E2C5"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w:t>
      </w:r>
    </w:p>
    <w:p w14:paraId="657D8278" w14:textId="77777777" w:rsidR="00B531A8" w:rsidRPr="00B531A8" w:rsidRDefault="00B531A8" w:rsidP="00B531A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For a command to be available in your shell, the shell needs to know what directories to look in for that command. To add directories, use the following commands.  Adding directories allows you to add more commands without having to copy into existing directories. </w:t>
      </w:r>
    </w:p>
    <w:p w14:paraId="1B032CCF"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PATH (shows current path)</w:t>
      </w:r>
    </w:p>
    <w:p w14:paraId="63DAB44C"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PATH</w:t>
      </w:r>
      <w:proofErr w:type="gramStart"/>
      <w:r w:rsidRPr="00B531A8">
        <w:rPr>
          <w:rFonts w:ascii="Times New Roman" w:eastAsia="Times New Roman" w:hAnsi="Times New Roman" w:cs="Times New Roman"/>
          <w:sz w:val="24"/>
          <w:szCs w:val="24"/>
        </w:rPr>
        <w:t>=”$</w:t>
      </w:r>
      <w:proofErr w:type="gramEnd"/>
      <w:r w:rsidRPr="00B531A8">
        <w:rPr>
          <w:rFonts w:ascii="Times New Roman" w:eastAsia="Times New Roman" w:hAnsi="Times New Roman" w:cs="Times New Roman"/>
          <w:sz w:val="24"/>
          <w:szCs w:val="24"/>
        </w:rPr>
        <w:t>PATH:/bin/test”</w:t>
      </w:r>
    </w:p>
    <w:p w14:paraId="5843C32A"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echo $PATH (you should see your new directory at the end)</w:t>
      </w:r>
    </w:p>
    <w:p w14:paraId="3AA31041" w14:textId="77777777" w:rsidR="00B531A8" w:rsidRPr="00B531A8" w:rsidRDefault="00B531A8" w:rsidP="00B531A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he set command will show all shell and environment variables, the env command only shows variables that have been set. Enter these commands: </w:t>
      </w:r>
    </w:p>
    <w:p w14:paraId="1CB359F8"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CAT</w:t>
      </w:r>
    </w:p>
    <w:p w14:paraId="278F3618"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DOG</w:t>
      </w:r>
    </w:p>
    <w:p w14:paraId="3C1AF6A2"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set | grep CAT</w:t>
      </w:r>
    </w:p>
    <w:p w14:paraId="71747C5D"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set | grep DOG</w:t>
      </w:r>
    </w:p>
    <w:p w14:paraId="1CD401FC"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nv | grep CAT</w:t>
      </w:r>
    </w:p>
    <w:p w14:paraId="0C5CE050"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nv | grep </w:t>
      </w:r>
      <w:proofErr w:type="gramStart"/>
      <w:r w:rsidRPr="00B531A8">
        <w:rPr>
          <w:rFonts w:ascii="Times New Roman" w:eastAsia="Times New Roman" w:hAnsi="Times New Roman" w:cs="Times New Roman"/>
          <w:sz w:val="24"/>
          <w:szCs w:val="24"/>
        </w:rPr>
        <w:t>DOG  You</w:t>
      </w:r>
      <w:proofErr w:type="gramEnd"/>
      <w:r w:rsidRPr="00B531A8">
        <w:rPr>
          <w:rFonts w:ascii="Times New Roman" w:eastAsia="Times New Roman" w:hAnsi="Times New Roman" w:cs="Times New Roman"/>
          <w:sz w:val="24"/>
          <w:szCs w:val="24"/>
        </w:rPr>
        <w:t xml:space="preserve"> shouldn’t get an output here</w:t>
      </w:r>
    </w:p>
    <w:p w14:paraId="621626A4"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4</w:t>
      </w:r>
    </w:p>
    <w:p w14:paraId="06D549A8"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w:t>
      </w:r>
    </w:p>
    <w:p w14:paraId="3F7770F9" w14:textId="77777777" w:rsidR="00B531A8" w:rsidRPr="00B531A8" w:rsidRDefault="00B531A8" w:rsidP="00B531A8">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o make environment shell variables stick permanently, you’ll need to place them in your profile, meaning they’ll be available each time you log on (or reboot) </w:t>
      </w:r>
    </w:p>
    <w:p w14:paraId="6435CA1C" w14:textId="77777777" w:rsidR="00B531A8" w:rsidRPr="00B531A8" w:rsidRDefault="00B531A8" w:rsidP="00B531A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vi ~/.</w:t>
      </w:r>
      <w:proofErr w:type="spellStart"/>
      <w:r w:rsidRPr="00B531A8">
        <w:rPr>
          <w:rFonts w:ascii="Times New Roman" w:eastAsia="Times New Roman" w:hAnsi="Times New Roman" w:cs="Times New Roman"/>
          <w:sz w:val="24"/>
          <w:szCs w:val="24"/>
        </w:rPr>
        <w:t>bash_profile</w:t>
      </w:r>
      <w:proofErr w:type="spellEnd"/>
      <w:r w:rsidRPr="00B531A8">
        <w:rPr>
          <w:rFonts w:ascii="Times New Roman" w:eastAsia="Times New Roman" w:hAnsi="Times New Roman" w:cs="Times New Roman"/>
          <w:sz w:val="24"/>
          <w:szCs w:val="24"/>
        </w:rPr>
        <w:t xml:space="preserve"> </w:t>
      </w:r>
    </w:p>
    <w:p w14:paraId="7E978336" w14:textId="77777777" w:rsidR="00B531A8" w:rsidRPr="00B531A8" w:rsidRDefault="00B531A8" w:rsidP="00B531A8">
      <w:pPr>
        <w:numPr>
          <w:ilvl w:val="2"/>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Note: vi is a text editor and it can be difficult to learn. You might need to Google vi and its commands to get familiar with it.</w:t>
      </w:r>
    </w:p>
    <w:p w14:paraId="1591B62A" w14:textId="77777777" w:rsidR="00B531A8" w:rsidRPr="00B531A8" w:rsidRDefault="00B531A8" w:rsidP="00B531A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At the end of the file, enter the following: </w:t>
      </w:r>
    </w:p>
    <w:p w14:paraId="1206335D" w14:textId="77777777" w:rsidR="00B531A8" w:rsidRPr="00B531A8" w:rsidRDefault="00B531A8" w:rsidP="00B531A8">
      <w:pPr>
        <w:numPr>
          <w:ilvl w:val="2"/>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DICTIONARY=/</w:t>
      </w:r>
      <w:proofErr w:type="spellStart"/>
      <w:r w:rsidRPr="00B531A8">
        <w:rPr>
          <w:rFonts w:ascii="Times New Roman" w:eastAsia="Times New Roman" w:hAnsi="Times New Roman" w:cs="Times New Roman"/>
          <w:sz w:val="24"/>
          <w:szCs w:val="24"/>
        </w:rPr>
        <w:t>usr</w:t>
      </w:r>
      <w:proofErr w:type="spellEnd"/>
      <w:r w:rsidRPr="00B531A8">
        <w:rPr>
          <w:rFonts w:ascii="Times New Roman" w:eastAsia="Times New Roman" w:hAnsi="Times New Roman" w:cs="Times New Roman"/>
          <w:sz w:val="24"/>
          <w:szCs w:val="24"/>
        </w:rPr>
        <w:t>/share/</w:t>
      </w:r>
      <w:proofErr w:type="spellStart"/>
      <w:r w:rsidRPr="00B531A8">
        <w:rPr>
          <w:rFonts w:ascii="Times New Roman" w:eastAsia="Times New Roman" w:hAnsi="Times New Roman" w:cs="Times New Roman"/>
          <w:sz w:val="24"/>
          <w:szCs w:val="24"/>
        </w:rPr>
        <w:t>dict</w:t>
      </w:r>
      <w:proofErr w:type="spellEnd"/>
    </w:p>
    <w:p w14:paraId="12ED42EA" w14:textId="77777777" w:rsidR="00B531A8" w:rsidRPr="00B531A8" w:rsidRDefault="00B531A8" w:rsidP="00B531A8">
      <w:pPr>
        <w:numPr>
          <w:ilvl w:val="2"/>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xport DICTIONARY</w:t>
      </w:r>
    </w:p>
    <w:p w14:paraId="332CD377" w14:textId="77777777" w:rsidR="00B531A8" w:rsidRPr="00B531A8" w:rsidRDefault="00B531A8" w:rsidP="00B531A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Save the file and exit vi</w:t>
      </w:r>
    </w:p>
    <w:p w14:paraId="59B94882" w14:textId="77777777" w:rsidR="00B531A8" w:rsidRPr="00B531A8" w:rsidRDefault="00B531A8" w:rsidP="00B531A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cat ~/.</w:t>
      </w:r>
      <w:proofErr w:type="spellStart"/>
      <w:r w:rsidRPr="00B531A8">
        <w:rPr>
          <w:rFonts w:ascii="Times New Roman" w:eastAsia="Times New Roman" w:hAnsi="Times New Roman" w:cs="Times New Roman"/>
          <w:sz w:val="24"/>
          <w:szCs w:val="24"/>
        </w:rPr>
        <w:t>bash_</w:t>
      </w:r>
      <w:proofErr w:type="gramStart"/>
      <w:r w:rsidRPr="00B531A8">
        <w:rPr>
          <w:rFonts w:ascii="Times New Roman" w:eastAsia="Times New Roman" w:hAnsi="Times New Roman" w:cs="Times New Roman"/>
          <w:sz w:val="24"/>
          <w:szCs w:val="24"/>
        </w:rPr>
        <w:t>profile</w:t>
      </w:r>
      <w:proofErr w:type="spellEnd"/>
      <w:r w:rsidRPr="00B531A8">
        <w:rPr>
          <w:rFonts w:ascii="Times New Roman" w:eastAsia="Times New Roman" w:hAnsi="Times New Roman" w:cs="Times New Roman"/>
          <w:sz w:val="24"/>
          <w:szCs w:val="24"/>
        </w:rPr>
        <w:t xml:space="preserve">  you</w:t>
      </w:r>
      <w:proofErr w:type="gramEnd"/>
      <w:r w:rsidRPr="00B531A8">
        <w:rPr>
          <w:rFonts w:ascii="Times New Roman" w:eastAsia="Times New Roman" w:hAnsi="Times New Roman" w:cs="Times New Roman"/>
          <w:sz w:val="24"/>
          <w:szCs w:val="24"/>
        </w:rPr>
        <w:t xml:space="preserve"> should see your new entries at the bottom of the profile</w:t>
      </w:r>
    </w:p>
    <w:p w14:paraId="341F799F" w14:textId="77777777" w:rsidR="00B531A8" w:rsidRPr="00B531A8" w:rsidRDefault="00B531A8" w:rsidP="00B531A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Logout of CentOS, and re-login. Open a terminal and type echo $DICTIONARY.  You should see the directory pointing to your new variable.</w:t>
      </w:r>
    </w:p>
    <w:p w14:paraId="36898CCC"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5</w:t>
      </w:r>
    </w:p>
    <w:p w14:paraId="55EB4540"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w:t>
      </w:r>
    </w:p>
    <w:p w14:paraId="3DCC8B9B" w14:textId="77777777" w:rsidR="00B531A8" w:rsidRPr="00B531A8" w:rsidRDefault="00B531A8" w:rsidP="00B531A8">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Sometimes you only need variables in the local shell. To permanently set local shell variables, you’ll place them in the ~</w:t>
      </w:r>
      <w:proofErr w:type="gramStart"/>
      <w:r w:rsidRPr="00B531A8">
        <w:rPr>
          <w:rFonts w:ascii="Times New Roman" w:eastAsia="Times New Roman" w:hAnsi="Times New Roman" w:cs="Times New Roman"/>
          <w:sz w:val="24"/>
          <w:szCs w:val="24"/>
        </w:rPr>
        <w:t>/.</w:t>
      </w:r>
      <w:proofErr w:type="spellStart"/>
      <w:r w:rsidRPr="00B531A8">
        <w:rPr>
          <w:rFonts w:ascii="Times New Roman" w:eastAsia="Times New Roman" w:hAnsi="Times New Roman" w:cs="Times New Roman"/>
          <w:sz w:val="24"/>
          <w:szCs w:val="24"/>
        </w:rPr>
        <w:t>bashrc</w:t>
      </w:r>
      <w:proofErr w:type="spellEnd"/>
      <w:proofErr w:type="gramEnd"/>
      <w:r w:rsidRPr="00B531A8">
        <w:rPr>
          <w:rFonts w:ascii="Times New Roman" w:eastAsia="Times New Roman" w:hAnsi="Times New Roman" w:cs="Times New Roman"/>
          <w:sz w:val="24"/>
          <w:szCs w:val="24"/>
        </w:rPr>
        <w:t xml:space="preserve"> file. </w:t>
      </w:r>
    </w:p>
    <w:p w14:paraId="6B148D9A"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proofErr w:type="gramStart"/>
      <w:r w:rsidRPr="00B531A8">
        <w:rPr>
          <w:rFonts w:ascii="Times New Roman" w:eastAsia="Times New Roman" w:hAnsi="Times New Roman" w:cs="Times New Roman"/>
          <w:sz w:val="24"/>
          <w:szCs w:val="24"/>
        </w:rPr>
        <w:t>vi .</w:t>
      </w:r>
      <w:proofErr w:type="gramEnd"/>
      <w:r w:rsidRPr="00B531A8">
        <w:rPr>
          <w:rFonts w:ascii="Times New Roman" w:eastAsia="Times New Roman" w:hAnsi="Times New Roman" w:cs="Times New Roman"/>
          <w:sz w:val="24"/>
          <w:szCs w:val="24"/>
        </w:rPr>
        <w:t>/</w:t>
      </w:r>
      <w:proofErr w:type="spellStart"/>
      <w:r w:rsidRPr="00B531A8">
        <w:rPr>
          <w:rFonts w:ascii="Times New Roman" w:eastAsia="Times New Roman" w:hAnsi="Times New Roman" w:cs="Times New Roman"/>
          <w:sz w:val="24"/>
          <w:szCs w:val="24"/>
        </w:rPr>
        <w:t>bashrc</w:t>
      </w:r>
      <w:proofErr w:type="spellEnd"/>
    </w:p>
    <w:p w14:paraId="0E89340D"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Go to the bottom of the file by pressing the o key and enter color=red</w:t>
      </w:r>
    </w:p>
    <w:p w14:paraId="409E87CD"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Save and close vi.</w:t>
      </w:r>
    </w:p>
    <w:p w14:paraId="1CCC9C57"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at </w:t>
      </w:r>
      <w:proofErr w:type="gramStart"/>
      <w:r w:rsidRPr="00B531A8">
        <w:rPr>
          <w:rFonts w:ascii="Times New Roman" w:eastAsia="Times New Roman" w:hAnsi="Times New Roman" w:cs="Times New Roman"/>
          <w:sz w:val="24"/>
          <w:szCs w:val="24"/>
        </w:rPr>
        <w:t>~./</w:t>
      </w:r>
      <w:proofErr w:type="spellStart"/>
      <w:proofErr w:type="gramEnd"/>
      <w:r w:rsidRPr="00B531A8">
        <w:rPr>
          <w:rFonts w:ascii="Times New Roman" w:eastAsia="Times New Roman" w:hAnsi="Times New Roman" w:cs="Times New Roman"/>
          <w:sz w:val="24"/>
          <w:szCs w:val="24"/>
        </w:rPr>
        <w:t>bashrc</w:t>
      </w:r>
      <w:proofErr w:type="spellEnd"/>
      <w:r w:rsidRPr="00B531A8">
        <w:rPr>
          <w:rFonts w:ascii="Times New Roman" w:eastAsia="Times New Roman" w:hAnsi="Times New Roman" w:cs="Times New Roman"/>
          <w:sz w:val="24"/>
          <w:szCs w:val="24"/>
        </w:rPr>
        <w:t xml:space="preserve"> you should see your new variable at the bottom of the output</w:t>
      </w:r>
    </w:p>
    <w:p w14:paraId="7096796A"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cho $color </w:t>
      </w:r>
      <w:bookmarkStart w:id="0" w:name="_GoBack"/>
      <w:bookmarkEnd w:id="0"/>
      <w:r w:rsidRPr="00B531A8">
        <w:rPr>
          <w:rFonts w:ascii="Times New Roman" w:eastAsia="Times New Roman" w:hAnsi="Times New Roman" w:cs="Times New Roman"/>
          <w:sz w:val="24"/>
          <w:szCs w:val="24"/>
        </w:rPr>
        <w:t xml:space="preserve"> no output</w:t>
      </w:r>
    </w:p>
    <w:p w14:paraId="57BCC01B"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bash</w:t>
      </w:r>
    </w:p>
    <w:p w14:paraId="7F22BB86"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w:t>
      </w:r>
      <w:proofErr w:type="gramStart"/>
      <w:r w:rsidRPr="00B531A8">
        <w:rPr>
          <w:rFonts w:ascii="Times New Roman" w:eastAsia="Times New Roman" w:hAnsi="Times New Roman" w:cs="Times New Roman"/>
          <w:sz w:val="24"/>
          <w:szCs w:val="24"/>
        </w:rPr>
        <w:t>color  with</w:t>
      </w:r>
      <w:proofErr w:type="gramEnd"/>
      <w:r w:rsidRPr="00B531A8">
        <w:rPr>
          <w:rFonts w:ascii="Times New Roman" w:eastAsia="Times New Roman" w:hAnsi="Times New Roman" w:cs="Times New Roman"/>
          <w:sz w:val="24"/>
          <w:szCs w:val="24"/>
        </w:rPr>
        <w:t xml:space="preserve"> output</w:t>
      </w:r>
    </w:p>
    <w:p w14:paraId="7280FD36"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xit</w:t>
      </w:r>
    </w:p>
    <w:p w14:paraId="597EF26F" w14:textId="77777777" w:rsidR="00B531A8" w:rsidRPr="00B531A8" w:rsidRDefault="00B531A8" w:rsidP="00B531A8">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his time, you’ll create an environment variable that is available to ALL users. To do this, you’ll need to edit the profile found in the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 directory. </w:t>
      </w:r>
    </w:p>
    <w:p w14:paraId="762762DD"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proofErr w:type="spellStart"/>
      <w:r w:rsidRPr="00B531A8">
        <w:rPr>
          <w:rFonts w:ascii="Times New Roman" w:eastAsia="Times New Roman" w:hAnsi="Times New Roman" w:cs="Times New Roman"/>
          <w:sz w:val="24"/>
          <w:szCs w:val="24"/>
        </w:rPr>
        <w:t>sudo</w:t>
      </w:r>
      <w:proofErr w:type="spellEnd"/>
      <w:r w:rsidRPr="00B531A8">
        <w:rPr>
          <w:rFonts w:ascii="Times New Roman" w:eastAsia="Times New Roman" w:hAnsi="Times New Roman" w:cs="Times New Roman"/>
          <w:sz w:val="24"/>
          <w:szCs w:val="24"/>
        </w:rPr>
        <w:t xml:space="preserve"> /bin/bash</w:t>
      </w:r>
    </w:p>
    <w:p w14:paraId="6008B09E"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vi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profile</w:t>
      </w:r>
    </w:p>
    <w:p w14:paraId="486C92D0"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At the end of the document enter the following </w:t>
      </w:r>
    </w:p>
    <w:p w14:paraId="0849013E" w14:textId="77777777" w:rsidR="00B531A8" w:rsidRPr="00B531A8" w:rsidRDefault="00B531A8" w:rsidP="00B531A8">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TEST</w:t>
      </w:r>
      <w:proofErr w:type="gramStart"/>
      <w:r w:rsidRPr="00B531A8">
        <w:rPr>
          <w:rFonts w:ascii="Times New Roman" w:eastAsia="Times New Roman" w:hAnsi="Times New Roman" w:cs="Times New Roman"/>
          <w:sz w:val="24"/>
          <w:szCs w:val="24"/>
        </w:rPr>
        <w:t>=”hello</w:t>
      </w:r>
      <w:proofErr w:type="gramEnd"/>
      <w:r w:rsidRPr="00B531A8">
        <w:rPr>
          <w:rFonts w:ascii="Times New Roman" w:eastAsia="Times New Roman" w:hAnsi="Times New Roman" w:cs="Times New Roman"/>
          <w:sz w:val="24"/>
          <w:szCs w:val="24"/>
        </w:rPr>
        <w:t xml:space="preserve"> there”</w:t>
      </w:r>
    </w:p>
    <w:p w14:paraId="73C16C88" w14:textId="77777777" w:rsidR="00B531A8" w:rsidRPr="00B531A8" w:rsidRDefault="00B531A8" w:rsidP="00B531A8">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xport TEST</w:t>
      </w:r>
    </w:p>
    <w:p w14:paraId="5E6D8268"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Save and quit vi</w:t>
      </w:r>
    </w:p>
    <w:p w14:paraId="2A30CA4A"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ail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profile</w:t>
      </w:r>
      <w:r>
        <w:rPr>
          <w:rFonts w:ascii="Times New Roman" w:eastAsia="Times New Roman" w:hAnsi="Times New Roman" w:cs="Times New Roman"/>
          <w:sz w:val="24"/>
          <w:szCs w:val="24"/>
        </w:rPr>
        <w:t>,</w:t>
      </w:r>
      <w:r w:rsidRPr="00B531A8">
        <w:rPr>
          <w:rFonts w:ascii="Times New Roman" w:eastAsia="Times New Roman" w:hAnsi="Times New Roman" w:cs="Times New Roman"/>
          <w:sz w:val="24"/>
          <w:szCs w:val="24"/>
        </w:rPr>
        <w:t xml:space="preserve"> you should see your entry at the bottom of the output</w:t>
      </w:r>
    </w:p>
    <w:p w14:paraId="2CCD520D"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Logout and log back </w:t>
      </w:r>
      <w:proofErr w:type="gramStart"/>
      <w:r w:rsidRPr="00B531A8">
        <w:rPr>
          <w:rFonts w:ascii="Times New Roman" w:eastAsia="Times New Roman" w:hAnsi="Times New Roman" w:cs="Times New Roman"/>
          <w:sz w:val="24"/>
          <w:szCs w:val="24"/>
        </w:rPr>
        <w:t>in to</w:t>
      </w:r>
      <w:proofErr w:type="gramEnd"/>
      <w:r w:rsidRPr="00B531A8">
        <w:rPr>
          <w:rFonts w:ascii="Times New Roman" w:eastAsia="Times New Roman" w:hAnsi="Times New Roman" w:cs="Times New Roman"/>
          <w:sz w:val="24"/>
          <w:szCs w:val="24"/>
        </w:rPr>
        <w:t xml:space="preserve"> CentOS</w:t>
      </w:r>
    </w:p>
    <w:p w14:paraId="5BD1760B"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TEST</w:t>
      </w:r>
      <w:r>
        <w:rPr>
          <w:rFonts w:ascii="Times New Roman" w:eastAsia="Times New Roman" w:hAnsi="Times New Roman" w:cs="Times New Roman"/>
          <w:sz w:val="24"/>
          <w:szCs w:val="24"/>
        </w:rPr>
        <w:t xml:space="preserve">, </w:t>
      </w:r>
      <w:r w:rsidRPr="00B531A8">
        <w:rPr>
          <w:rFonts w:ascii="Times New Roman" w:eastAsia="Times New Roman" w:hAnsi="Times New Roman" w:cs="Times New Roman"/>
          <w:sz w:val="24"/>
          <w:szCs w:val="24"/>
        </w:rPr>
        <w:t>you should see the proper output</w:t>
      </w:r>
    </w:p>
    <w:p w14:paraId="0DAA5C1D"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6</w:t>
      </w:r>
    </w:p>
    <w:p w14:paraId="5B9C8F63"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w:t>
      </w:r>
    </w:p>
    <w:p w14:paraId="2035B46A"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Aliases and Functions</w:t>
      </w:r>
    </w:p>
    <w:p w14:paraId="47570C1E" w14:textId="77777777" w:rsidR="00B531A8" w:rsidRPr="00B531A8" w:rsidRDefault="00B531A8" w:rsidP="00B531A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Run the list (ls) command, take note of the output</w:t>
      </w:r>
    </w:p>
    <w:p w14:paraId="7178AAEB" w14:textId="77777777" w:rsidR="00B531A8" w:rsidRPr="00B531A8" w:rsidRDefault="00B531A8" w:rsidP="00B531A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reate an alias for ls </w:t>
      </w:r>
    </w:p>
    <w:p w14:paraId="3D41F946"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lias ls=”ls -l”</w:t>
      </w:r>
    </w:p>
    <w:p w14:paraId="2704CEAB" w14:textId="77777777" w:rsidR="00B531A8" w:rsidRPr="00B531A8" w:rsidRDefault="00B531A8" w:rsidP="00B531A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Run the list command again, you should see a different output</w:t>
      </w:r>
    </w:p>
    <w:p w14:paraId="7E794099" w14:textId="77777777" w:rsidR="00B531A8" w:rsidRPr="00B531A8" w:rsidRDefault="00B531A8" w:rsidP="00B531A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reate the following </w:t>
      </w:r>
    </w:p>
    <w:p w14:paraId="0CB01C8E"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lias copy=cp</w:t>
      </w:r>
    </w:p>
    <w:p w14:paraId="5B442783"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copy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w:t>
      </w:r>
      <w:proofErr w:type="gramStart"/>
      <w:r w:rsidRPr="00B531A8">
        <w:rPr>
          <w:rFonts w:ascii="Times New Roman" w:eastAsia="Times New Roman" w:hAnsi="Times New Roman" w:cs="Times New Roman"/>
          <w:sz w:val="24"/>
          <w:szCs w:val="24"/>
        </w:rPr>
        <w:t>hosts .</w:t>
      </w:r>
      <w:proofErr w:type="gramEnd"/>
      <w:r w:rsidRPr="00B531A8">
        <w:rPr>
          <w:rFonts w:ascii="Times New Roman" w:eastAsia="Times New Roman" w:hAnsi="Times New Roman" w:cs="Times New Roman"/>
          <w:sz w:val="24"/>
          <w:szCs w:val="24"/>
        </w:rPr>
        <w:t xml:space="preserve">  take note of the space and period after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hosts</w:t>
      </w:r>
    </w:p>
    <w:p w14:paraId="60ACA1B5"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lias rm=”rm -</w:t>
      </w:r>
      <w:proofErr w:type="spellStart"/>
      <w:r w:rsidRPr="00B531A8">
        <w:rPr>
          <w:rFonts w:ascii="Times New Roman" w:eastAsia="Times New Roman" w:hAnsi="Times New Roman" w:cs="Times New Roman"/>
          <w:sz w:val="24"/>
          <w:szCs w:val="24"/>
        </w:rPr>
        <w:t>i</w:t>
      </w:r>
      <w:proofErr w:type="spellEnd"/>
      <w:r w:rsidRPr="00B531A8">
        <w:rPr>
          <w:rFonts w:ascii="Times New Roman" w:eastAsia="Times New Roman" w:hAnsi="Times New Roman" w:cs="Times New Roman"/>
          <w:sz w:val="24"/>
          <w:szCs w:val="24"/>
        </w:rPr>
        <w:t>"</w:t>
      </w:r>
    </w:p>
    <w:p w14:paraId="59C483C7"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rm hosts </w:t>
      </w:r>
    </w:p>
    <w:p w14:paraId="63006021" w14:textId="77777777" w:rsidR="00B531A8" w:rsidRPr="00B531A8" w:rsidRDefault="00B531A8" w:rsidP="00B531A8">
      <w:pPr>
        <w:numPr>
          <w:ilvl w:val="2"/>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y</w:t>
      </w:r>
    </w:p>
    <w:p w14:paraId="2074AEFA"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lias today=date</w:t>
      </w:r>
    </w:p>
    <w:p w14:paraId="37697042"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oday</w:t>
      </w:r>
    </w:p>
    <w:p w14:paraId="630459BC" w14:textId="77777777" w:rsidR="00B531A8" w:rsidRPr="00B531A8" w:rsidRDefault="00B531A8" w:rsidP="00B531A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o see </w:t>
      </w:r>
      <w:proofErr w:type="gramStart"/>
      <w:r w:rsidRPr="00B531A8">
        <w:rPr>
          <w:rFonts w:ascii="Times New Roman" w:eastAsia="Times New Roman" w:hAnsi="Times New Roman" w:cs="Times New Roman"/>
          <w:sz w:val="24"/>
          <w:szCs w:val="24"/>
        </w:rPr>
        <w:t>all of</w:t>
      </w:r>
      <w:proofErr w:type="gramEnd"/>
      <w:r w:rsidRPr="00B531A8">
        <w:rPr>
          <w:rFonts w:ascii="Times New Roman" w:eastAsia="Times New Roman" w:hAnsi="Times New Roman" w:cs="Times New Roman"/>
          <w:sz w:val="24"/>
          <w:szCs w:val="24"/>
        </w:rPr>
        <w:t xml:space="preserve"> your aliases, type alias</w:t>
      </w:r>
    </w:p>
    <w:p w14:paraId="38F35F42" w14:textId="77777777" w:rsidR="00B531A8" w:rsidRPr="00B531A8" w:rsidRDefault="00B531A8" w:rsidP="00B531A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o remove the today alias: </w:t>
      </w:r>
    </w:p>
    <w:p w14:paraId="6B9A3845"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unalias today</w:t>
      </w:r>
    </w:p>
    <w:p w14:paraId="166DB258"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oday</w:t>
      </w:r>
    </w:p>
    <w:p w14:paraId="095F9671" w14:textId="77777777" w:rsidR="00B531A8" w:rsidRPr="00B531A8" w:rsidRDefault="00B531A8" w:rsidP="00B531A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ach shell has its own aliases, see this by doing the following </w:t>
      </w:r>
    </w:p>
    <w:p w14:paraId="331B1091"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lias</w:t>
      </w:r>
    </w:p>
    <w:p w14:paraId="30576843"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bash</w:t>
      </w:r>
    </w:p>
    <w:p w14:paraId="2447A729"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lias</w:t>
      </w:r>
    </w:p>
    <w:p w14:paraId="6BE49B0C"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xit</w:t>
      </w:r>
    </w:p>
    <w:p w14:paraId="3C1CFC51"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7</w:t>
      </w:r>
    </w:p>
    <w:p w14:paraId="3F088B10"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w:t>
      </w:r>
    </w:p>
    <w:p w14:paraId="45CBC445" w14:textId="77777777" w:rsidR="00B531A8" w:rsidRPr="00B531A8" w:rsidRDefault="00B531A8" w:rsidP="00B531A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Like variables, aliases can be saved in your shell profile. You’ll need to edit the </w:t>
      </w:r>
      <w:proofErr w:type="gramStart"/>
      <w:r w:rsidRPr="00B531A8">
        <w:rPr>
          <w:rFonts w:ascii="Times New Roman" w:eastAsia="Times New Roman" w:hAnsi="Times New Roman" w:cs="Times New Roman"/>
          <w:sz w:val="24"/>
          <w:szCs w:val="24"/>
        </w:rPr>
        <w:t>/.</w:t>
      </w:r>
      <w:proofErr w:type="spellStart"/>
      <w:r w:rsidRPr="00B531A8">
        <w:rPr>
          <w:rFonts w:ascii="Times New Roman" w:eastAsia="Times New Roman" w:hAnsi="Times New Roman" w:cs="Times New Roman"/>
          <w:sz w:val="24"/>
          <w:szCs w:val="24"/>
        </w:rPr>
        <w:t>bashrc</w:t>
      </w:r>
      <w:proofErr w:type="spellEnd"/>
      <w:proofErr w:type="gramEnd"/>
      <w:r w:rsidRPr="00B531A8">
        <w:rPr>
          <w:rFonts w:ascii="Times New Roman" w:eastAsia="Times New Roman" w:hAnsi="Times New Roman" w:cs="Times New Roman"/>
          <w:sz w:val="24"/>
          <w:szCs w:val="24"/>
        </w:rPr>
        <w:t xml:space="preserve"> file and enter the alias at the bottom of the file.  For practice, edit the </w:t>
      </w:r>
      <w:proofErr w:type="gramStart"/>
      <w:r w:rsidRPr="00B531A8">
        <w:rPr>
          <w:rFonts w:ascii="Times New Roman" w:eastAsia="Times New Roman" w:hAnsi="Times New Roman" w:cs="Times New Roman"/>
          <w:sz w:val="24"/>
          <w:szCs w:val="24"/>
        </w:rPr>
        <w:t>/.</w:t>
      </w:r>
      <w:proofErr w:type="spellStart"/>
      <w:r w:rsidRPr="00B531A8">
        <w:rPr>
          <w:rFonts w:ascii="Times New Roman" w:eastAsia="Times New Roman" w:hAnsi="Times New Roman" w:cs="Times New Roman"/>
          <w:sz w:val="24"/>
          <w:szCs w:val="24"/>
        </w:rPr>
        <w:t>bashrc</w:t>
      </w:r>
      <w:proofErr w:type="spellEnd"/>
      <w:proofErr w:type="gramEnd"/>
      <w:r w:rsidRPr="00B531A8">
        <w:rPr>
          <w:rFonts w:ascii="Times New Roman" w:eastAsia="Times New Roman" w:hAnsi="Times New Roman" w:cs="Times New Roman"/>
          <w:sz w:val="24"/>
          <w:szCs w:val="24"/>
        </w:rPr>
        <w:t xml:space="preserve"> file and enter the alias copy=cp </w:t>
      </w:r>
    </w:p>
    <w:p w14:paraId="353574A4"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Save and exit your text editor, then use the cat command to see your changes.</w:t>
      </w:r>
    </w:p>
    <w:p w14:paraId="5EC88ECB"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Verify by using the alias command to see copy=cp</w:t>
      </w:r>
    </w:p>
    <w:p w14:paraId="4F1AEC12" w14:textId="77777777" w:rsidR="00B531A8" w:rsidRPr="00B531A8" w:rsidRDefault="00B531A8" w:rsidP="00B531A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Aliases help us create functions that are easy to read/create, perform the following (you’ll need to hit enter after each bulleted item) </w:t>
      </w:r>
    </w:p>
    <w:p w14:paraId="56DF3EB6"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proofErr w:type="gramStart"/>
      <w:r w:rsidRPr="00B531A8">
        <w:rPr>
          <w:rFonts w:ascii="Times New Roman" w:eastAsia="Times New Roman" w:hAnsi="Times New Roman" w:cs="Times New Roman"/>
          <w:sz w:val="24"/>
          <w:szCs w:val="24"/>
        </w:rPr>
        <w:lastRenderedPageBreak/>
        <w:t>add(</w:t>
      </w:r>
      <w:proofErr w:type="gramEnd"/>
      <w:r w:rsidRPr="00B531A8">
        <w:rPr>
          <w:rFonts w:ascii="Times New Roman" w:eastAsia="Times New Roman" w:hAnsi="Times New Roman" w:cs="Times New Roman"/>
          <w:sz w:val="24"/>
          <w:szCs w:val="24"/>
        </w:rPr>
        <w:t>) {</w:t>
      </w:r>
    </w:p>
    <w:p w14:paraId="4D75B398"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Enter a path to add to the PATH variable”</w:t>
      </w:r>
    </w:p>
    <w:p w14:paraId="3777A224"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read pathname</w:t>
      </w:r>
    </w:p>
    <w:p w14:paraId="03940358"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PATH</w:t>
      </w:r>
      <w:proofErr w:type="gramStart"/>
      <w:r w:rsidRPr="00B531A8">
        <w:rPr>
          <w:rFonts w:ascii="Times New Roman" w:eastAsia="Times New Roman" w:hAnsi="Times New Roman" w:cs="Times New Roman"/>
          <w:sz w:val="24"/>
          <w:szCs w:val="24"/>
        </w:rPr>
        <w:t>=”$</w:t>
      </w:r>
      <w:proofErr w:type="gramEnd"/>
      <w:r w:rsidRPr="00B531A8">
        <w:rPr>
          <w:rFonts w:ascii="Times New Roman" w:eastAsia="Times New Roman" w:hAnsi="Times New Roman" w:cs="Times New Roman"/>
          <w:sz w:val="24"/>
          <w:szCs w:val="24"/>
        </w:rPr>
        <w:t>PATH:$pathname”</w:t>
      </w:r>
    </w:p>
    <w:p w14:paraId="6050E64A"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w:t>
      </w:r>
    </w:p>
    <w:p w14:paraId="1A9F7BE1"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PATH</w:t>
      </w:r>
    </w:p>
    <w:p w14:paraId="736015CA"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dd</w:t>
      </w:r>
    </w:p>
    <w:p w14:paraId="4830E948"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bin/test</w:t>
      </w:r>
    </w:p>
    <w:p w14:paraId="17725596"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PATH</w:t>
      </w:r>
    </w:p>
    <w:p w14:paraId="184A1A96" w14:textId="77777777" w:rsidR="00B531A8" w:rsidRPr="00B531A8" w:rsidRDefault="00B531A8" w:rsidP="00B531A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ally, the above function is only saved in your current shell. Like everything else, you’ll need to permanently save it in your ~</w:t>
      </w:r>
      <w:proofErr w:type="gramStart"/>
      <w:r w:rsidRPr="00B531A8">
        <w:rPr>
          <w:rFonts w:ascii="Times New Roman" w:eastAsia="Times New Roman" w:hAnsi="Times New Roman" w:cs="Times New Roman"/>
          <w:sz w:val="24"/>
          <w:szCs w:val="24"/>
        </w:rPr>
        <w:t>/.</w:t>
      </w:r>
      <w:proofErr w:type="spellStart"/>
      <w:r w:rsidRPr="00B531A8">
        <w:rPr>
          <w:rFonts w:ascii="Times New Roman" w:eastAsia="Times New Roman" w:hAnsi="Times New Roman" w:cs="Times New Roman"/>
          <w:sz w:val="24"/>
          <w:szCs w:val="24"/>
        </w:rPr>
        <w:t>bashrc</w:t>
      </w:r>
      <w:proofErr w:type="spellEnd"/>
      <w:proofErr w:type="gramEnd"/>
      <w:r w:rsidRPr="00B531A8">
        <w:rPr>
          <w:rFonts w:ascii="Times New Roman" w:eastAsia="Times New Roman" w:hAnsi="Times New Roman" w:cs="Times New Roman"/>
          <w:sz w:val="24"/>
          <w:szCs w:val="24"/>
        </w:rPr>
        <w:t xml:space="preserve"> file.  Try performing this action without any assistance.</w:t>
      </w:r>
    </w:p>
    <w:p w14:paraId="6DEA9DB8"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8</w:t>
      </w:r>
    </w:p>
    <w:p w14:paraId="5CB182A5"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w:t>
      </w:r>
    </w:p>
    <w:p w14:paraId="20EDD5E0"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 xml:space="preserve">More BASH </w:t>
      </w:r>
      <w:proofErr w:type="gramStart"/>
      <w:r w:rsidRPr="00B531A8">
        <w:rPr>
          <w:rFonts w:ascii="Times New Roman" w:eastAsia="Times New Roman" w:hAnsi="Times New Roman" w:cs="Times New Roman"/>
          <w:b/>
          <w:bCs/>
          <w:sz w:val="24"/>
          <w:szCs w:val="24"/>
        </w:rPr>
        <w:t>practice</w:t>
      </w:r>
      <w:proofErr w:type="gramEnd"/>
    </w:p>
    <w:p w14:paraId="5F32B55C" w14:textId="77777777" w:rsidR="00B531A8" w:rsidRPr="00B531A8" w:rsidRDefault="00B531A8" w:rsidP="00B531A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Once you’re logged in, </w:t>
      </w:r>
      <w:proofErr w:type="gramStart"/>
      <w:r w:rsidRPr="00B531A8">
        <w:rPr>
          <w:rFonts w:ascii="Times New Roman" w:eastAsia="Times New Roman" w:hAnsi="Times New Roman" w:cs="Times New Roman"/>
          <w:sz w:val="24"/>
          <w:szCs w:val="24"/>
        </w:rPr>
        <w:t>open up</w:t>
      </w:r>
      <w:proofErr w:type="gramEnd"/>
      <w:r w:rsidRPr="00B531A8">
        <w:rPr>
          <w:rFonts w:ascii="Times New Roman" w:eastAsia="Times New Roman" w:hAnsi="Times New Roman" w:cs="Times New Roman"/>
          <w:sz w:val="24"/>
          <w:szCs w:val="24"/>
        </w:rPr>
        <w:t xml:space="preserve"> a terminal and type echo “Hello World” and press enter </w:t>
      </w:r>
    </w:p>
    <w:p w14:paraId="37647319"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Your output should be exactly what you put into quotes</w:t>
      </w:r>
    </w:p>
    <w:p w14:paraId="23A05668"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w, use the same echo command and message, but this time append &gt; </w:t>
      </w:r>
      <w:proofErr w:type="spellStart"/>
      <w:r w:rsidRPr="00B531A8">
        <w:rPr>
          <w:rFonts w:ascii="Times New Roman" w:eastAsia="Times New Roman" w:hAnsi="Times New Roman" w:cs="Times New Roman"/>
          <w:sz w:val="24"/>
          <w:szCs w:val="24"/>
        </w:rPr>
        <w:t>mymessage</w:t>
      </w:r>
      <w:proofErr w:type="spellEnd"/>
      <w:r w:rsidRPr="00B531A8">
        <w:rPr>
          <w:rFonts w:ascii="Times New Roman" w:eastAsia="Times New Roman" w:hAnsi="Times New Roman" w:cs="Times New Roman"/>
          <w:sz w:val="24"/>
          <w:szCs w:val="24"/>
        </w:rPr>
        <w:t xml:space="preserve"> to the end of your command (echo “Hello World” &gt; </w:t>
      </w:r>
      <w:proofErr w:type="spellStart"/>
      <w:r w:rsidRPr="00B531A8">
        <w:rPr>
          <w:rFonts w:ascii="Times New Roman" w:eastAsia="Times New Roman" w:hAnsi="Times New Roman" w:cs="Times New Roman"/>
          <w:sz w:val="24"/>
          <w:szCs w:val="24"/>
        </w:rPr>
        <w:t>mymessage</w:t>
      </w:r>
      <w:proofErr w:type="spellEnd"/>
      <w:r w:rsidRPr="00B531A8">
        <w:rPr>
          <w:rFonts w:ascii="Times New Roman" w:eastAsia="Times New Roman" w:hAnsi="Times New Roman" w:cs="Times New Roman"/>
          <w:sz w:val="24"/>
          <w:szCs w:val="24"/>
        </w:rPr>
        <w:t>)</w:t>
      </w:r>
    </w:p>
    <w:p w14:paraId="591FA2D4"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his time, you’ll notice you have no output. Use the concatenate command to view the contents of </w:t>
      </w:r>
      <w:proofErr w:type="spellStart"/>
      <w:r w:rsidRPr="00B531A8">
        <w:rPr>
          <w:rFonts w:ascii="Times New Roman" w:eastAsia="Times New Roman" w:hAnsi="Times New Roman" w:cs="Times New Roman"/>
          <w:sz w:val="24"/>
          <w:szCs w:val="24"/>
        </w:rPr>
        <w:t>mymessage</w:t>
      </w:r>
      <w:proofErr w:type="spellEnd"/>
      <w:r w:rsidRPr="00B531A8">
        <w:rPr>
          <w:rFonts w:ascii="Times New Roman" w:eastAsia="Times New Roman" w:hAnsi="Times New Roman" w:cs="Times New Roman"/>
          <w:sz w:val="24"/>
          <w:szCs w:val="24"/>
        </w:rPr>
        <w:t>.  This time you should see the same output, Hello World, that you got from your first echo command. </w:t>
      </w:r>
    </w:p>
    <w:p w14:paraId="2DB6910F"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his task forced Linux to save your output into a file called </w:t>
      </w:r>
      <w:proofErr w:type="spellStart"/>
      <w:r w:rsidRPr="00B531A8">
        <w:rPr>
          <w:rFonts w:ascii="Times New Roman" w:eastAsia="Times New Roman" w:hAnsi="Times New Roman" w:cs="Times New Roman"/>
          <w:sz w:val="24"/>
          <w:szCs w:val="24"/>
        </w:rPr>
        <w:t>mymessage</w:t>
      </w:r>
      <w:proofErr w:type="spellEnd"/>
      <w:r w:rsidRPr="00B531A8">
        <w:rPr>
          <w:rFonts w:ascii="Times New Roman" w:eastAsia="Times New Roman" w:hAnsi="Times New Roman" w:cs="Times New Roman"/>
          <w:sz w:val="24"/>
          <w:szCs w:val="24"/>
        </w:rPr>
        <w:t>, which is saved in your current working directory. This allows you to go back and view the message anytime you want.</w:t>
      </w:r>
    </w:p>
    <w:p w14:paraId="4FE7B175" w14:textId="77777777" w:rsidR="00B531A8" w:rsidRPr="00B531A8" w:rsidRDefault="00B531A8" w:rsidP="00B531A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Here’s some more practice with saving your output </w:t>
      </w:r>
    </w:p>
    <w:p w14:paraId="068FBA83"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use the concatenate command to view </w:t>
      </w:r>
      <w:proofErr w:type="spellStart"/>
      <w:r w:rsidRPr="00B531A8">
        <w:rPr>
          <w:rFonts w:ascii="Times New Roman" w:eastAsia="Times New Roman" w:hAnsi="Times New Roman" w:cs="Times New Roman"/>
          <w:sz w:val="24"/>
          <w:szCs w:val="24"/>
        </w:rPr>
        <w:t>mymessage</w:t>
      </w:r>
      <w:proofErr w:type="spellEnd"/>
    </w:p>
    <w:p w14:paraId="52F2E15F"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nter the command echo Greetings &gt; </w:t>
      </w:r>
      <w:proofErr w:type="spellStart"/>
      <w:r w:rsidRPr="00B531A8">
        <w:rPr>
          <w:rFonts w:ascii="Times New Roman" w:eastAsia="Times New Roman" w:hAnsi="Times New Roman" w:cs="Times New Roman"/>
          <w:sz w:val="24"/>
          <w:szCs w:val="24"/>
        </w:rPr>
        <w:t>mymessage</w:t>
      </w:r>
      <w:proofErr w:type="spellEnd"/>
    </w:p>
    <w:p w14:paraId="4ABCD2AD"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use the concatenate command to view </w:t>
      </w:r>
      <w:proofErr w:type="spellStart"/>
      <w:r w:rsidRPr="00B531A8">
        <w:rPr>
          <w:rFonts w:ascii="Times New Roman" w:eastAsia="Times New Roman" w:hAnsi="Times New Roman" w:cs="Times New Roman"/>
          <w:sz w:val="24"/>
          <w:szCs w:val="24"/>
        </w:rPr>
        <w:t>mymessage</w:t>
      </w:r>
      <w:proofErr w:type="spellEnd"/>
      <w:r w:rsidRPr="00B531A8">
        <w:rPr>
          <w:rFonts w:ascii="Times New Roman" w:eastAsia="Times New Roman" w:hAnsi="Times New Roman" w:cs="Times New Roman"/>
          <w:sz w:val="24"/>
          <w:szCs w:val="24"/>
        </w:rPr>
        <w:t xml:space="preserve"> </w:t>
      </w:r>
    </w:p>
    <w:p w14:paraId="48EB1688"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tice your output is different and overwrote your original </w:t>
      </w:r>
      <w:proofErr w:type="spellStart"/>
      <w:r w:rsidRPr="00B531A8">
        <w:rPr>
          <w:rFonts w:ascii="Times New Roman" w:eastAsia="Times New Roman" w:hAnsi="Times New Roman" w:cs="Times New Roman"/>
          <w:sz w:val="24"/>
          <w:szCs w:val="24"/>
        </w:rPr>
        <w:t>mymessage</w:t>
      </w:r>
      <w:proofErr w:type="spellEnd"/>
    </w:p>
    <w:p w14:paraId="7DCC3785"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his time, use two redirection symbols, echo “How are you” &gt;&gt; </w:t>
      </w:r>
      <w:proofErr w:type="spellStart"/>
      <w:r w:rsidRPr="00B531A8">
        <w:rPr>
          <w:rFonts w:ascii="Times New Roman" w:eastAsia="Times New Roman" w:hAnsi="Times New Roman" w:cs="Times New Roman"/>
          <w:sz w:val="24"/>
          <w:szCs w:val="24"/>
        </w:rPr>
        <w:t>mymessage</w:t>
      </w:r>
      <w:proofErr w:type="spellEnd"/>
    </w:p>
    <w:p w14:paraId="1E7ADA89"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oncatenate </w:t>
      </w:r>
      <w:proofErr w:type="spellStart"/>
      <w:r w:rsidRPr="00B531A8">
        <w:rPr>
          <w:rFonts w:ascii="Times New Roman" w:eastAsia="Times New Roman" w:hAnsi="Times New Roman" w:cs="Times New Roman"/>
          <w:sz w:val="24"/>
          <w:szCs w:val="24"/>
        </w:rPr>
        <w:t>mymessage</w:t>
      </w:r>
      <w:proofErr w:type="spellEnd"/>
      <w:r w:rsidRPr="00B531A8">
        <w:rPr>
          <w:rFonts w:ascii="Times New Roman" w:eastAsia="Times New Roman" w:hAnsi="Times New Roman" w:cs="Times New Roman"/>
          <w:sz w:val="24"/>
          <w:szCs w:val="24"/>
        </w:rPr>
        <w:t xml:space="preserve"> </w:t>
      </w:r>
    </w:p>
    <w:p w14:paraId="6A1E7EED"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tice, you added to </w:t>
      </w:r>
      <w:proofErr w:type="spellStart"/>
      <w:r w:rsidRPr="00B531A8">
        <w:rPr>
          <w:rFonts w:ascii="Times New Roman" w:eastAsia="Times New Roman" w:hAnsi="Times New Roman" w:cs="Times New Roman"/>
          <w:sz w:val="24"/>
          <w:szCs w:val="24"/>
        </w:rPr>
        <w:t>mymessage</w:t>
      </w:r>
      <w:proofErr w:type="spellEnd"/>
      <w:r w:rsidRPr="00B531A8">
        <w:rPr>
          <w:rFonts w:ascii="Times New Roman" w:eastAsia="Times New Roman" w:hAnsi="Times New Roman" w:cs="Times New Roman"/>
          <w:sz w:val="24"/>
          <w:szCs w:val="24"/>
        </w:rPr>
        <w:t xml:space="preserve"> and did not overwrite the original contents</w:t>
      </w:r>
    </w:p>
    <w:p w14:paraId="2EF83D0A"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Find is a useful command when looking for specific files on you Linux system. Let’s practice with the find command and continue our practice of saving outputs to files </w:t>
      </w:r>
    </w:p>
    <w:p w14:paraId="044A748A"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nter find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 -name hosts </w:t>
      </w:r>
    </w:p>
    <w:p w14:paraId="376585AF" w14:textId="77777777" w:rsidR="00B531A8" w:rsidRPr="00B531A8" w:rsidRDefault="00B531A8" w:rsidP="00B531A8">
      <w:pPr>
        <w:numPr>
          <w:ilvl w:val="3"/>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you should see a couple of directories with hosts and a lot of Permission denied</w:t>
      </w:r>
    </w:p>
    <w:p w14:paraId="4CC66337"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nter find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 -name hosts 2&gt; errmsg.txt</w:t>
      </w:r>
    </w:p>
    <w:p w14:paraId="71D90A3F"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Now enter tail -3 errmsg.txt</w:t>
      </w:r>
    </w:p>
    <w:p w14:paraId="2E6B07DA"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Enter find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 -name hosts &gt;</w:t>
      </w:r>
      <w:proofErr w:type="spellStart"/>
      <w:r w:rsidRPr="00B531A8">
        <w:rPr>
          <w:rFonts w:ascii="Times New Roman" w:eastAsia="Times New Roman" w:hAnsi="Times New Roman" w:cs="Times New Roman"/>
          <w:sz w:val="24"/>
          <w:szCs w:val="24"/>
        </w:rPr>
        <w:t>goodout</w:t>
      </w:r>
      <w:proofErr w:type="spellEnd"/>
      <w:r w:rsidRPr="00B531A8">
        <w:rPr>
          <w:rFonts w:ascii="Times New Roman" w:eastAsia="Times New Roman" w:hAnsi="Times New Roman" w:cs="Times New Roman"/>
          <w:sz w:val="24"/>
          <w:szCs w:val="24"/>
        </w:rPr>
        <w:t xml:space="preserve"> 2&gt;errmsg.txt</w:t>
      </w:r>
    </w:p>
    <w:p w14:paraId="5B18FE80"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ail -2 errmsg.txt</w:t>
      </w:r>
    </w:p>
    <w:p w14:paraId="68E85934"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at </w:t>
      </w:r>
      <w:proofErr w:type="spellStart"/>
      <w:r w:rsidRPr="00B531A8">
        <w:rPr>
          <w:rFonts w:ascii="Times New Roman" w:eastAsia="Times New Roman" w:hAnsi="Times New Roman" w:cs="Times New Roman"/>
          <w:sz w:val="24"/>
          <w:szCs w:val="24"/>
        </w:rPr>
        <w:t>goodout</w:t>
      </w:r>
      <w:proofErr w:type="spellEnd"/>
    </w:p>
    <w:p w14:paraId="34B2FE87"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nter find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 -name hosts &gt;</w:t>
      </w:r>
      <w:proofErr w:type="spellStart"/>
      <w:r w:rsidRPr="00B531A8">
        <w:rPr>
          <w:rFonts w:ascii="Times New Roman" w:eastAsia="Times New Roman" w:hAnsi="Times New Roman" w:cs="Times New Roman"/>
          <w:sz w:val="24"/>
          <w:szCs w:val="24"/>
        </w:rPr>
        <w:t>find.out</w:t>
      </w:r>
      <w:proofErr w:type="spellEnd"/>
      <w:r w:rsidRPr="00B531A8">
        <w:rPr>
          <w:rFonts w:ascii="Times New Roman" w:eastAsia="Times New Roman" w:hAnsi="Times New Roman" w:cs="Times New Roman"/>
          <w:sz w:val="24"/>
          <w:szCs w:val="24"/>
        </w:rPr>
        <w:t xml:space="preserve"> 2&gt;&amp;1 </w:t>
      </w:r>
    </w:p>
    <w:p w14:paraId="51DB4454" w14:textId="77777777" w:rsidR="00B531A8" w:rsidRPr="00B531A8" w:rsidRDefault="00B531A8" w:rsidP="00B531A8">
      <w:pPr>
        <w:numPr>
          <w:ilvl w:val="3"/>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If you cat the </w:t>
      </w:r>
      <w:proofErr w:type="spellStart"/>
      <w:r w:rsidRPr="00B531A8">
        <w:rPr>
          <w:rFonts w:ascii="Times New Roman" w:eastAsia="Times New Roman" w:hAnsi="Times New Roman" w:cs="Times New Roman"/>
          <w:sz w:val="24"/>
          <w:szCs w:val="24"/>
        </w:rPr>
        <w:t>find.out</w:t>
      </w:r>
      <w:proofErr w:type="spellEnd"/>
      <w:r w:rsidRPr="00B531A8">
        <w:rPr>
          <w:rFonts w:ascii="Times New Roman" w:eastAsia="Times New Roman" w:hAnsi="Times New Roman" w:cs="Times New Roman"/>
          <w:sz w:val="24"/>
          <w:szCs w:val="24"/>
        </w:rPr>
        <w:t xml:space="preserve"> file, you should see both errors and standard outputs in the same file</w:t>
      </w:r>
    </w:p>
    <w:p w14:paraId="63D928B3"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9</w:t>
      </w:r>
    </w:p>
    <w:p w14:paraId="1CFB413B"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w:t>
      </w:r>
    </w:p>
    <w:p w14:paraId="6E0244FB" w14:textId="77777777" w:rsidR="00B531A8" w:rsidRPr="00B531A8" w:rsidRDefault="00B531A8" w:rsidP="00B531A8">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w we’re going to use the translate command (tr). This command is useful when you want to enter a bunch of commands via a file.  However, sometimes our files aren’t perfect, so the tr command will translate uppercase to lowercase, vice versa, so all inputs will be entered correctly in the shell. </w:t>
      </w:r>
    </w:p>
    <w:p w14:paraId="681D3523" w14:textId="77777777" w:rsidR="00B531A8" w:rsidRPr="00B531A8" w:rsidRDefault="00B531A8" w:rsidP="00B531A8">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nter tr a-z </w:t>
      </w:r>
      <w:proofErr w:type="spellStart"/>
      <w:r w:rsidRPr="00B531A8">
        <w:rPr>
          <w:rFonts w:ascii="Times New Roman" w:eastAsia="Times New Roman" w:hAnsi="Times New Roman" w:cs="Times New Roman"/>
          <w:sz w:val="24"/>
          <w:szCs w:val="24"/>
        </w:rPr>
        <w:t>A-Z</w:t>
      </w:r>
      <w:proofErr w:type="spellEnd"/>
      <w:r w:rsidRPr="00B531A8">
        <w:rPr>
          <w:rFonts w:ascii="Times New Roman" w:eastAsia="Times New Roman" w:hAnsi="Times New Roman" w:cs="Times New Roman"/>
          <w:sz w:val="24"/>
          <w:szCs w:val="24"/>
        </w:rPr>
        <w:t xml:space="preserve"> </w:t>
      </w:r>
    </w:p>
    <w:p w14:paraId="438C658B"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you’ll have a blank prompt, so enter:</w:t>
      </w:r>
    </w:p>
    <w:p w14:paraId="7C205990"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his is interesting</w:t>
      </w:r>
    </w:p>
    <w:p w14:paraId="0018E1E0"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how do I stop this?</w:t>
      </w:r>
    </w:p>
    <w:p w14:paraId="559E0BE4"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tice </w:t>
      </w:r>
      <w:proofErr w:type="gramStart"/>
      <w:r w:rsidRPr="00B531A8">
        <w:rPr>
          <w:rFonts w:ascii="Times New Roman" w:eastAsia="Times New Roman" w:hAnsi="Times New Roman" w:cs="Times New Roman"/>
          <w:sz w:val="24"/>
          <w:szCs w:val="24"/>
        </w:rPr>
        <w:t>all of</w:t>
      </w:r>
      <w:proofErr w:type="gramEnd"/>
      <w:r w:rsidRPr="00B531A8">
        <w:rPr>
          <w:rFonts w:ascii="Times New Roman" w:eastAsia="Times New Roman" w:hAnsi="Times New Roman" w:cs="Times New Roman"/>
          <w:sz w:val="24"/>
          <w:szCs w:val="24"/>
        </w:rPr>
        <w:t xml:space="preserve"> your text is converted to upper case</w:t>
      </w:r>
    </w:p>
    <w:p w14:paraId="2B3B088A"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press Ctrl C to get out of the blank prompt</w:t>
      </w:r>
    </w:p>
    <w:p w14:paraId="12C36E07" w14:textId="77777777" w:rsidR="00B531A8" w:rsidRPr="00B531A8" w:rsidRDefault="00B531A8" w:rsidP="00B531A8">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nter the change directory (cd) command to make sure you’re in your home directory</w:t>
      </w:r>
    </w:p>
    <w:p w14:paraId="6E60B87D" w14:textId="77777777" w:rsidR="00B531A8" w:rsidRPr="00B531A8" w:rsidRDefault="00B531A8" w:rsidP="00B531A8">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nter tr A-Z </w:t>
      </w:r>
      <w:proofErr w:type="spellStart"/>
      <w:r w:rsidRPr="00B531A8">
        <w:rPr>
          <w:rFonts w:ascii="Times New Roman" w:eastAsia="Times New Roman" w:hAnsi="Times New Roman" w:cs="Times New Roman"/>
          <w:sz w:val="24"/>
          <w:szCs w:val="24"/>
        </w:rPr>
        <w:t>a-z</w:t>
      </w:r>
      <w:proofErr w:type="spellEnd"/>
      <w:r w:rsidRPr="00B531A8">
        <w:rPr>
          <w:rFonts w:ascii="Times New Roman" w:eastAsia="Times New Roman" w:hAnsi="Times New Roman" w:cs="Times New Roman"/>
          <w:sz w:val="24"/>
          <w:szCs w:val="24"/>
        </w:rPr>
        <w:t xml:space="preserve"> &gt; </w:t>
      </w:r>
      <w:proofErr w:type="spellStart"/>
      <w:r w:rsidRPr="00B531A8">
        <w:rPr>
          <w:rFonts w:ascii="Times New Roman" w:eastAsia="Times New Roman" w:hAnsi="Times New Roman" w:cs="Times New Roman"/>
          <w:sz w:val="24"/>
          <w:szCs w:val="24"/>
        </w:rPr>
        <w:t>myfile</w:t>
      </w:r>
      <w:proofErr w:type="spellEnd"/>
      <w:r w:rsidRPr="00B531A8">
        <w:rPr>
          <w:rFonts w:ascii="Times New Roman" w:eastAsia="Times New Roman" w:hAnsi="Times New Roman" w:cs="Times New Roman"/>
          <w:sz w:val="24"/>
          <w:szCs w:val="24"/>
        </w:rPr>
        <w:t xml:space="preserve"> </w:t>
      </w:r>
    </w:p>
    <w:p w14:paraId="0F928B39"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nter the following 2 lines: </w:t>
      </w:r>
    </w:p>
    <w:p w14:paraId="03F3CE45" w14:textId="77777777" w:rsidR="00B531A8" w:rsidRPr="00B531A8" w:rsidRDefault="00B531A8" w:rsidP="00B531A8">
      <w:pPr>
        <w:numPr>
          <w:ilvl w:val="3"/>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Wow, I SEE now</w:t>
      </w:r>
    </w:p>
    <w:p w14:paraId="3B3CE843" w14:textId="77777777" w:rsidR="00B531A8" w:rsidRPr="00B531A8" w:rsidRDefault="00B531A8" w:rsidP="00B531A8">
      <w:pPr>
        <w:numPr>
          <w:ilvl w:val="3"/>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his works!</w:t>
      </w:r>
    </w:p>
    <w:p w14:paraId="2AA718D9"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his time Ctrl D to save and exit</w:t>
      </w:r>
    </w:p>
    <w:p w14:paraId="677113BF"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oncatenate </w:t>
      </w:r>
      <w:proofErr w:type="spellStart"/>
      <w:r w:rsidRPr="00B531A8">
        <w:rPr>
          <w:rFonts w:ascii="Times New Roman" w:eastAsia="Times New Roman" w:hAnsi="Times New Roman" w:cs="Times New Roman"/>
          <w:sz w:val="24"/>
          <w:szCs w:val="24"/>
        </w:rPr>
        <w:t>myfile</w:t>
      </w:r>
      <w:proofErr w:type="spellEnd"/>
      <w:r w:rsidRPr="00B531A8">
        <w:rPr>
          <w:rFonts w:ascii="Times New Roman" w:eastAsia="Times New Roman" w:hAnsi="Times New Roman" w:cs="Times New Roman"/>
          <w:sz w:val="24"/>
          <w:szCs w:val="24"/>
        </w:rPr>
        <w:t xml:space="preserve"> </w:t>
      </w:r>
    </w:p>
    <w:p w14:paraId="780F7B32" w14:textId="77777777" w:rsidR="00B531A8" w:rsidRPr="00B531A8" w:rsidRDefault="00B531A8" w:rsidP="00B531A8">
      <w:pPr>
        <w:numPr>
          <w:ilvl w:val="3"/>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tice </w:t>
      </w:r>
      <w:proofErr w:type="gramStart"/>
      <w:r w:rsidRPr="00B531A8">
        <w:rPr>
          <w:rFonts w:ascii="Times New Roman" w:eastAsia="Times New Roman" w:hAnsi="Times New Roman" w:cs="Times New Roman"/>
          <w:sz w:val="24"/>
          <w:szCs w:val="24"/>
        </w:rPr>
        <w:t>all of</w:t>
      </w:r>
      <w:proofErr w:type="gramEnd"/>
      <w:r w:rsidRPr="00B531A8">
        <w:rPr>
          <w:rFonts w:ascii="Times New Roman" w:eastAsia="Times New Roman" w:hAnsi="Times New Roman" w:cs="Times New Roman"/>
          <w:sz w:val="24"/>
          <w:szCs w:val="24"/>
        </w:rPr>
        <w:t xml:space="preserve"> your uppercase text was converted to lowercase</w:t>
      </w:r>
    </w:p>
    <w:p w14:paraId="04F63430"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nter tr a-z </w:t>
      </w:r>
      <w:proofErr w:type="spellStart"/>
      <w:r w:rsidRPr="00B531A8">
        <w:rPr>
          <w:rFonts w:ascii="Times New Roman" w:eastAsia="Times New Roman" w:hAnsi="Times New Roman" w:cs="Times New Roman"/>
          <w:sz w:val="24"/>
          <w:szCs w:val="24"/>
        </w:rPr>
        <w:t>A-Z</w:t>
      </w:r>
      <w:proofErr w:type="spellEnd"/>
      <w:r w:rsidRPr="00B531A8">
        <w:rPr>
          <w:rFonts w:ascii="Times New Roman" w:eastAsia="Times New Roman" w:hAnsi="Times New Roman" w:cs="Times New Roman"/>
          <w:sz w:val="24"/>
          <w:szCs w:val="24"/>
        </w:rPr>
        <w:t xml:space="preserve"> &lt; </w:t>
      </w:r>
      <w:proofErr w:type="spellStart"/>
      <w:r w:rsidRPr="00B531A8">
        <w:rPr>
          <w:rFonts w:ascii="Times New Roman" w:eastAsia="Times New Roman" w:hAnsi="Times New Roman" w:cs="Times New Roman"/>
          <w:sz w:val="24"/>
          <w:szCs w:val="24"/>
        </w:rPr>
        <w:t>myfile</w:t>
      </w:r>
      <w:proofErr w:type="spellEnd"/>
      <w:r w:rsidRPr="00B531A8">
        <w:rPr>
          <w:rFonts w:ascii="Times New Roman" w:eastAsia="Times New Roman" w:hAnsi="Times New Roman" w:cs="Times New Roman"/>
          <w:sz w:val="24"/>
          <w:szCs w:val="24"/>
        </w:rPr>
        <w:t xml:space="preserve"> </w:t>
      </w:r>
    </w:p>
    <w:p w14:paraId="743CD533" w14:textId="77777777" w:rsidR="00B531A8" w:rsidRPr="00B531A8" w:rsidRDefault="00B531A8" w:rsidP="00B531A8">
      <w:pPr>
        <w:numPr>
          <w:ilvl w:val="3"/>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tice this time </w:t>
      </w:r>
      <w:proofErr w:type="gramStart"/>
      <w:r w:rsidRPr="00B531A8">
        <w:rPr>
          <w:rFonts w:ascii="Times New Roman" w:eastAsia="Times New Roman" w:hAnsi="Times New Roman" w:cs="Times New Roman"/>
          <w:sz w:val="24"/>
          <w:szCs w:val="24"/>
        </w:rPr>
        <w:t>all of</w:t>
      </w:r>
      <w:proofErr w:type="gramEnd"/>
      <w:r w:rsidRPr="00B531A8">
        <w:rPr>
          <w:rFonts w:ascii="Times New Roman" w:eastAsia="Times New Roman" w:hAnsi="Times New Roman" w:cs="Times New Roman"/>
          <w:sz w:val="24"/>
          <w:szCs w:val="24"/>
        </w:rPr>
        <w:t xml:space="preserve"> the text is converted to uppercase</w:t>
      </w:r>
    </w:p>
    <w:p w14:paraId="5CCBF578"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he tee command gives you your output to your screen and an output file </w:t>
      </w:r>
    </w:p>
    <w:p w14:paraId="1794E4D2" w14:textId="77777777" w:rsidR="00B531A8" w:rsidRPr="00B531A8" w:rsidRDefault="00B531A8" w:rsidP="00B531A8">
      <w:pPr>
        <w:numPr>
          <w:ilvl w:val="3"/>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nter </w:t>
      </w:r>
      <w:proofErr w:type="spellStart"/>
      <w:r w:rsidRPr="00B531A8">
        <w:rPr>
          <w:rFonts w:ascii="Times New Roman" w:eastAsia="Times New Roman" w:hAnsi="Times New Roman" w:cs="Times New Roman"/>
          <w:sz w:val="24"/>
          <w:szCs w:val="24"/>
        </w:rPr>
        <w:t>cal</w:t>
      </w:r>
      <w:proofErr w:type="spellEnd"/>
      <w:r w:rsidRPr="00B531A8">
        <w:rPr>
          <w:rFonts w:ascii="Times New Roman" w:eastAsia="Times New Roman" w:hAnsi="Times New Roman" w:cs="Times New Roman"/>
          <w:sz w:val="24"/>
          <w:szCs w:val="24"/>
        </w:rPr>
        <w:t xml:space="preserve"> 12 2015 | tee </w:t>
      </w:r>
      <w:proofErr w:type="spellStart"/>
      <w:r w:rsidRPr="00B531A8">
        <w:rPr>
          <w:rFonts w:ascii="Times New Roman" w:eastAsia="Times New Roman" w:hAnsi="Times New Roman" w:cs="Times New Roman"/>
          <w:sz w:val="24"/>
          <w:szCs w:val="24"/>
        </w:rPr>
        <w:t>mycal</w:t>
      </w:r>
      <w:proofErr w:type="spellEnd"/>
    </w:p>
    <w:p w14:paraId="461B192A" w14:textId="77777777" w:rsidR="00B531A8" w:rsidRPr="00B531A8" w:rsidRDefault="00B531A8" w:rsidP="00B531A8">
      <w:pPr>
        <w:numPr>
          <w:ilvl w:val="3"/>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at </w:t>
      </w:r>
      <w:proofErr w:type="spellStart"/>
      <w:r w:rsidRPr="00B531A8">
        <w:rPr>
          <w:rFonts w:ascii="Times New Roman" w:eastAsia="Times New Roman" w:hAnsi="Times New Roman" w:cs="Times New Roman"/>
          <w:sz w:val="24"/>
          <w:szCs w:val="24"/>
        </w:rPr>
        <w:t>mycal</w:t>
      </w:r>
      <w:proofErr w:type="spellEnd"/>
      <w:r w:rsidRPr="00B531A8">
        <w:rPr>
          <w:rFonts w:ascii="Times New Roman" w:eastAsia="Times New Roman" w:hAnsi="Times New Roman" w:cs="Times New Roman"/>
          <w:sz w:val="24"/>
          <w:szCs w:val="24"/>
        </w:rPr>
        <w:t xml:space="preserve"> </w:t>
      </w:r>
    </w:p>
    <w:p w14:paraId="18A14809" w14:textId="77777777" w:rsidR="00B531A8" w:rsidRPr="00B531A8" w:rsidRDefault="00B531A8" w:rsidP="00B531A8">
      <w:pPr>
        <w:numPr>
          <w:ilvl w:val="4"/>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notice, you get the same output you just saw on your screen</w:t>
      </w:r>
    </w:p>
    <w:p w14:paraId="7E554AB2" w14:textId="77777777" w:rsidR="00B531A8" w:rsidRPr="00B531A8" w:rsidRDefault="00B531A8" w:rsidP="00B531A8">
      <w:pPr>
        <w:numPr>
          <w:ilvl w:val="3"/>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w, let’s use another command, </w:t>
      </w:r>
      <w:proofErr w:type="spellStart"/>
      <w:r w:rsidRPr="00B531A8">
        <w:rPr>
          <w:rFonts w:ascii="Times New Roman" w:eastAsia="Times New Roman" w:hAnsi="Times New Roman" w:cs="Times New Roman"/>
          <w:sz w:val="24"/>
          <w:szCs w:val="24"/>
        </w:rPr>
        <w:t>xargs</w:t>
      </w:r>
      <w:proofErr w:type="spellEnd"/>
      <w:r w:rsidRPr="00B531A8">
        <w:rPr>
          <w:rFonts w:ascii="Times New Roman" w:eastAsia="Times New Roman" w:hAnsi="Times New Roman" w:cs="Times New Roman"/>
          <w:sz w:val="24"/>
          <w:szCs w:val="24"/>
        </w:rPr>
        <w:t xml:space="preserve">, that takes a command’s output and uses the outputs as arguments. This exercise will use another command, cut, which is not like the cut option in Windows.  Let’s see how we can filter and edit our output to what we want. </w:t>
      </w:r>
    </w:p>
    <w:p w14:paraId="291F8F2B" w14:textId="77777777" w:rsidR="00B531A8" w:rsidRPr="00B531A8" w:rsidRDefault="00B531A8" w:rsidP="00B531A8">
      <w:pPr>
        <w:numPr>
          <w:ilvl w:val="4"/>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cat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passwd </w:t>
      </w:r>
    </w:p>
    <w:p w14:paraId="3AC42BE1" w14:textId="77777777" w:rsidR="00B531A8" w:rsidRPr="00B531A8" w:rsidRDefault="00B531A8" w:rsidP="00B531A8">
      <w:pPr>
        <w:numPr>
          <w:ilvl w:val="5"/>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he passwd file is a list of usernames, not passwords.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shadow holds password hashes</w:t>
      </w:r>
    </w:p>
    <w:p w14:paraId="12D4269D" w14:textId="77777777" w:rsidR="00B531A8" w:rsidRPr="00B531A8" w:rsidRDefault="00B531A8" w:rsidP="00B531A8">
      <w:pPr>
        <w:numPr>
          <w:ilvl w:val="5"/>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Notice the data is kind of a mess and we’d need to clean it up to accurately capture what usernames are configured on our Linux box.</w:t>
      </w:r>
    </w:p>
    <w:p w14:paraId="6FDA20A3" w14:textId="77777777" w:rsidR="00B531A8" w:rsidRPr="00B531A8" w:rsidRDefault="00B531A8" w:rsidP="00B531A8">
      <w:pPr>
        <w:numPr>
          <w:ilvl w:val="4"/>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cut -d: -f1 &lt;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passwd </w:t>
      </w:r>
    </w:p>
    <w:p w14:paraId="1E22F19F" w14:textId="77777777" w:rsidR="00B531A8" w:rsidRPr="00B531A8" w:rsidRDefault="00B531A8" w:rsidP="00B531A8">
      <w:pPr>
        <w:numPr>
          <w:ilvl w:val="5"/>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tice how much cleaner things already are…we basically cut everything after the first </w:t>
      </w:r>
      <w:proofErr w:type="gramStart"/>
      <w:r w:rsidRPr="00B531A8">
        <w:rPr>
          <w:rFonts w:ascii="Times New Roman" w:eastAsia="Times New Roman" w:hAnsi="Times New Roman" w:cs="Times New Roman"/>
          <w:sz w:val="24"/>
          <w:szCs w:val="24"/>
        </w:rPr>
        <w:t>colon :</w:t>
      </w:r>
      <w:proofErr w:type="gramEnd"/>
      <w:r w:rsidRPr="00B531A8">
        <w:rPr>
          <w:rFonts w:ascii="Times New Roman" w:eastAsia="Times New Roman" w:hAnsi="Times New Roman" w:cs="Times New Roman"/>
          <w:sz w:val="24"/>
          <w:szCs w:val="24"/>
        </w:rPr>
        <w:t>.</w:t>
      </w:r>
    </w:p>
    <w:p w14:paraId="3D9C2386" w14:textId="77777777" w:rsidR="00B531A8" w:rsidRPr="00B531A8" w:rsidRDefault="00B531A8" w:rsidP="00B531A8">
      <w:pPr>
        <w:numPr>
          <w:ilvl w:val="4"/>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cut -d: -f1 &lt;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passwd | sort </w:t>
      </w:r>
    </w:p>
    <w:p w14:paraId="2A0B9F74" w14:textId="77777777" w:rsidR="00B531A8" w:rsidRPr="00B531A8" w:rsidRDefault="00B531A8" w:rsidP="00B531A8">
      <w:pPr>
        <w:numPr>
          <w:ilvl w:val="5"/>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ven better, now </w:t>
      </w:r>
      <w:proofErr w:type="gramStart"/>
      <w:r w:rsidRPr="00B531A8">
        <w:rPr>
          <w:rFonts w:ascii="Times New Roman" w:eastAsia="Times New Roman" w:hAnsi="Times New Roman" w:cs="Times New Roman"/>
          <w:sz w:val="24"/>
          <w:szCs w:val="24"/>
        </w:rPr>
        <w:t>all of</w:t>
      </w:r>
      <w:proofErr w:type="gramEnd"/>
      <w:r w:rsidRPr="00B531A8">
        <w:rPr>
          <w:rFonts w:ascii="Times New Roman" w:eastAsia="Times New Roman" w:hAnsi="Times New Roman" w:cs="Times New Roman"/>
          <w:sz w:val="24"/>
          <w:szCs w:val="24"/>
        </w:rPr>
        <w:t xml:space="preserve"> our usernames are alphabetically sorted</w:t>
      </w:r>
    </w:p>
    <w:p w14:paraId="1AF0DB77" w14:textId="77777777" w:rsidR="00B531A8" w:rsidRPr="00B531A8" w:rsidRDefault="00B531A8" w:rsidP="00B531A8">
      <w:pPr>
        <w:numPr>
          <w:ilvl w:val="4"/>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cut -d: -f1 &lt;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passwd |sort | </w:t>
      </w:r>
      <w:proofErr w:type="spellStart"/>
      <w:r w:rsidRPr="00B531A8">
        <w:rPr>
          <w:rFonts w:ascii="Times New Roman" w:eastAsia="Times New Roman" w:hAnsi="Times New Roman" w:cs="Times New Roman"/>
          <w:sz w:val="24"/>
          <w:szCs w:val="24"/>
        </w:rPr>
        <w:t>xargs</w:t>
      </w:r>
      <w:proofErr w:type="spellEnd"/>
      <w:r w:rsidRPr="00B531A8">
        <w:rPr>
          <w:rFonts w:ascii="Times New Roman" w:eastAsia="Times New Roman" w:hAnsi="Times New Roman" w:cs="Times New Roman"/>
          <w:sz w:val="24"/>
          <w:szCs w:val="24"/>
        </w:rPr>
        <w:t xml:space="preserve"> echo </w:t>
      </w:r>
    </w:p>
    <w:p w14:paraId="25203228" w14:textId="77777777" w:rsidR="00B531A8" w:rsidRPr="00B531A8" w:rsidRDefault="00B531A8" w:rsidP="00B531A8">
      <w:pPr>
        <w:numPr>
          <w:ilvl w:val="5"/>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w you can see all </w:t>
      </w:r>
      <w:proofErr w:type="gramStart"/>
      <w:r w:rsidRPr="00B531A8">
        <w:rPr>
          <w:rFonts w:ascii="Times New Roman" w:eastAsia="Times New Roman" w:hAnsi="Times New Roman" w:cs="Times New Roman"/>
          <w:sz w:val="24"/>
          <w:szCs w:val="24"/>
        </w:rPr>
        <w:t>user names</w:t>
      </w:r>
      <w:proofErr w:type="gramEnd"/>
      <w:r w:rsidRPr="00B531A8">
        <w:rPr>
          <w:rFonts w:ascii="Times New Roman" w:eastAsia="Times New Roman" w:hAnsi="Times New Roman" w:cs="Times New Roman"/>
          <w:sz w:val="24"/>
          <w:szCs w:val="24"/>
        </w:rPr>
        <w:t>, sorted, and only over a few lines (instead of scrolling off the screen).</w:t>
      </w:r>
    </w:p>
    <w:p w14:paraId="5F30FEC6"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10</w:t>
      </w:r>
    </w:p>
    <w:p w14:paraId="75AACE63"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w:t>
      </w:r>
    </w:p>
    <w:p w14:paraId="34BCB1B6"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Find versus Locate</w:t>
      </w:r>
    </w:p>
    <w:p w14:paraId="45FA75CC" w14:textId="77777777" w:rsidR="00B531A8" w:rsidRPr="00B531A8" w:rsidRDefault="00B531A8" w:rsidP="00B531A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is a useful tool, but it works like the Windows search function without indexing. In other words, it must physically look in all directories for your search criteria.  There is a search command that runs faster, locate, which only looks in a database.</w:t>
      </w:r>
    </w:p>
    <w:p w14:paraId="3485F56B" w14:textId="77777777" w:rsidR="00B531A8" w:rsidRPr="00B531A8" w:rsidRDefault="00B531A8" w:rsidP="00B531A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he database that locate uses gets updated daily, at system startup, or after 24 hours of systems runtime. So, if you’re searching for newly created files, locate might not find them.  Luckily, we can update the database manually and continue to use the locate command.</w:t>
      </w:r>
    </w:p>
    <w:p w14:paraId="1224C957" w14:textId="77777777" w:rsidR="00B531A8" w:rsidRPr="00B531A8" w:rsidRDefault="00B531A8" w:rsidP="00B531A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switch to root using the </w:t>
      </w:r>
      <w:proofErr w:type="spellStart"/>
      <w:r w:rsidRPr="00B531A8">
        <w:rPr>
          <w:rFonts w:ascii="Times New Roman" w:eastAsia="Times New Roman" w:hAnsi="Times New Roman" w:cs="Times New Roman"/>
          <w:sz w:val="24"/>
          <w:szCs w:val="24"/>
        </w:rPr>
        <w:t>su</w:t>
      </w:r>
      <w:proofErr w:type="spellEnd"/>
      <w:r w:rsidRPr="00B531A8">
        <w:rPr>
          <w:rFonts w:ascii="Times New Roman" w:eastAsia="Times New Roman" w:hAnsi="Times New Roman" w:cs="Times New Roman"/>
          <w:sz w:val="24"/>
          <w:szCs w:val="24"/>
        </w:rPr>
        <w:t xml:space="preserve"> – root command</w:t>
      </w:r>
    </w:p>
    <w:p w14:paraId="284CBC50" w14:textId="77777777" w:rsidR="00B531A8" w:rsidRPr="00B531A8" w:rsidRDefault="00B531A8" w:rsidP="00B531A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Let’s practice with find </w:t>
      </w:r>
    </w:p>
    <w:p w14:paraId="22E11B43"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 -name desktop</w:t>
      </w:r>
    </w:p>
    <w:p w14:paraId="30DF96C8"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home/&lt;username&gt;/Music -</w:t>
      </w:r>
      <w:proofErr w:type="spellStart"/>
      <w:r w:rsidRPr="00B531A8">
        <w:rPr>
          <w:rFonts w:ascii="Times New Roman" w:eastAsia="Times New Roman" w:hAnsi="Times New Roman" w:cs="Times New Roman"/>
          <w:sz w:val="24"/>
          <w:szCs w:val="24"/>
        </w:rPr>
        <w:t>mmin</w:t>
      </w:r>
      <w:proofErr w:type="spellEnd"/>
      <w:r w:rsidRPr="00B531A8">
        <w:rPr>
          <w:rFonts w:ascii="Times New Roman" w:eastAsia="Times New Roman" w:hAnsi="Times New Roman" w:cs="Times New Roman"/>
          <w:sz w:val="24"/>
          <w:szCs w:val="24"/>
        </w:rPr>
        <w:t xml:space="preserve"> -5 </w:t>
      </w:r>
    </w:p>
    <w:p w14:paraId="0CA84E67" w14:textId="77777777" w:rsidR="00B531A8" w:rsidRPr="00B531A8" w:rsidRDefault="00B531A8" w:rsidP="00B531A8">
      <w:pPr>
        <w:numPr>
          <w:ilvl w:val="2"/>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lso, you’ll need to replace &lt;username&gt; with you real username</w:t>
      </w:r>
    </w:p>
    <w:p w14:paraId="2FD46D6E"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ouch /home/&lt;username&gt;/Music/</w:t>
      </w:r>
      <w:proofErr w:type="spellStart"/>
      <w:r w:rsidRPr="00B531A8">
        <w:rPr>
          <w:rFonts w:ascii="Times New Roman" w:eastAsia="Times New Roman" w:hAnsi="Times New Roman" w:cs="Times New Roman"/>
          <w:sz w:val="24"/>
          <w:szCs w:val="24"/>
        </w:rPr>
        <w:t>mysong</w:t>
      </w:r>
      <w:proofErr w:type="spellEnd"/>
    </w:p>
    <w:p w14:paraId="0376EEA7"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home/&lt;username&gt;/Music -</w:t>
      </w:r>
      <w:proofErr w:type="spellStart"/>
      <w:r w:rsidRPr="00B531A8">
        <w:rPr>
          <w:rFonts w:ascii="Times New Roman" w:eastAsia="Times New Roman" w:hAnsi="Times New Roman" w:cs="Times New Roman"/>
          <w:sz w:val="24"/>
          <w:szCs w:val="24"/>
        </w:rPr>
        <w:t>mmin</w:t>
      </w:r>
      <w:proofErr w:type="spellEnd"/>
      <w:r w:rsidRPr="00B531A8">
        <w:rPr>
          <w:rFonts w:ascii="Times New Roman" w:eastAsia="Times New Roman" w:hAnsi="Times New Roman" w:cs="Times New Roman"/>
          <w:sz w:val="24"/>
          <w:szCs w:val="24"/>
        </w:rPr>
        <w:t xml:space="preserve"> -5</w:t>
      </w:r>
    </w:p>
    <w:p w14:paraId="04AE4068"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w:t>
      </w:r>
      <w:proofErr w:type="spellStart"/>
      <w:r w:rsidRPr="00B531A8">
        <w:rPr>
          <w:rFonts w:ascii="Times New Roman" w:eastAsia="Times New Roman" w:hAnsi="Times New Roman" w:cs="Times New Roman"/>
          <w:sz w:val="24"/>
          <w:szCs w:val="24"/>
        </w:rPr>
        <w:t>usr</w:t>
      </w:r>
      <w:proofErr w:type="spellEnd"/>
      <w:r w:rsidRPr="00B531A8">
        <w:rPr>
          <w:rFonts w:ascii="Times New Roman" w:eastAsia="Times New Roman" w:hAnsi="Times New Roman" w:cs="Times New Roman"/>
          <w:sz w:val="24"/>
          <w:szCs w:val="24"/>
        </w:rPr>
        <w:t xml:space="preserve"> -size +20M</w:t>
      </w:r>
    </w:p>
    <w:p w14:paraId="2BE9910D"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w:t>
      </w:r>
      <w:proofErr w:type="spellStart"/>
      <w:r w:rsidRPr="00B531A8">
        <w:rPr>
          <w:rFonts w:ascii="Times New Roman" w:eastAsia="Times New Roman" w:hAnsi="Times New Roman" w:cs="Times New Roman"/>
          <w:sz w:val="24"/>
          <w:szCs w:val="24"/>
        </w:rPr>
        <w:t>usr</w:t>
      </w:r>
      <w:proofErr w:type="spellEnd"/>
      <w:r w:rsidRPr="00B531A8">
        <w:rPr>
          <w:rFonts w:ascii="Times New Roman" w:eastAsia="Times New Roman" w:hAnsi="Times New Roman" w:cs="Times New Roman"/>
          <w:sz w:val="24"/>
          <w:szCs w:val="24"/>
        </w:rPr>
        <w:t xml:space="preserve"> -size +20M | </w:t>
      </w:r>
      <w:proofErr w:type="spellStart"/>
      <w:r w:rsidRPr="00B531A8">
        <w:rPr>
          <w:rFonts w:ascii="Times New Roman" w:eastAsia="Times New Roman" w:hAnsi="Times New Roman" w:cs="Times New Roman"/>
          <w:sz w:val="24"/>
          <w:szCs w:val="24"/>
        </w:rPr>
        <w:t>xargs</w:t>
      </w:r>
      <w:proofErr w:type="spellEnd"/>
      <w:r w:rsidRPr="00B531A8">
        <w:rPr>
          <w:rFonts w:ascii="Times New Roman" w:eastAsia="Times New Roman" w:hAnsi="Times New Roman" w:cs="Times New Roman"/>
          <w:sz w:val="24"/>
          <w:szCs w:val="24"/>
        </w:rPr>
        <w:t xml:space="preserve"> ls -</w:t>
      </w:r>
      <w:proofErr w:type="spellStart"/>
      <w:r w:rsidRPr="00B531A8">
        <w:rPr>
          <w:rFonts w:ascii="Times New Roman" w:eastAsia="Times New Roman" w:hAnsi="Times New Roman" w:cs="Times New Roman"/>
          <w:sz w:val="24"/>
          <w:szCs w:val="24"/>
        </w:rPr>
        <w:t>lh</w:t>
      </w:r>
      <w:proofErr w:type="spellEnd"/>
    </w:p>
    <w:p w14:paraId="3A6E6D33"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var/spool/at -type d</w:t>
      </w:r>
    </w:p>
    <w:p w14:paraId="39601053"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var/spool/at -type d -ls</w:t>
      </w:r>
    </w:p>
    <w:p w14:paraId="355F0EFA"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cd</w:t>
      </w:r>
    </w:p>
    <w:p w14:paraId="1ACE69F5"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ouch </w:t>
      </w:r>
      <w:proofErr w:type="spellStart"/>
      <w:r w:rsidRPr="00B531A8">
        <w:rPr>
          <w:rFonts w:ascii="Times New Roman" w:eastAsia="Times New Roman" w:hAnsi="Times New Roman" w:cs="Times New Roman"/>
          <w:sz w:val="24"/>
          <w:szCs w:val="24"/>
        </w:rPr>
        <w:t>mydata</w:t>
      </w:r>
      <w:proofErr w:type="spellEnd"/>
      <w:r w:rsidRPr="00B531A8">
        <w:rPr>
          <w:rFonts w:ascii="Times New Roman" w:eastAsia="Times New Roman" w:hAnsi="Times New Roman" w:cs="Times New Roman"/>
          <w:sz w:val="24"/>
          <w:szCs w:val="24"/>
        </w:rPr>
        <w:t xml:space="preserve"> my4Gfile </w:t>
      </w:r>
      <w:proofErr w:type="spellStart"/>
      <w:r w:rsidRPr="00B531A8">
        <w:rPr>
          <w:rFonts w:ascii="Times New Roman" w:eastAsia="Times New Roman" w:hAnsi="Times New Roman" w:cs="Times New Roman"/>
          <w:sz w:val="24"/>
          <w:szCs w:val="24"/>
        </w:rPr>
        <w:t>myhello</w:t>
      </w:r>
      <w:proofErr w:type="spellEnd"/>
    </w:p>
    <w:p w14:paraId="7BC3AD5F"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root -user root | grep my</w:t>
      </w:r>
    </w:p>
    <w:p w14:paraId="1CDF1FC2" w14:textId="77777777" w:rsidR="00B531A8" w:rsidRPr="00B531A8" w:rsidRDefault="00B531A8" w:rsidP="00B531A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w let’s practice with locate </w:t>
      </w:r>
    </w:p>
    <w:p w14:paraId="36D20DE6"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ouch </w:t>
      </w:r>
      <w:proofErr w:type="spellStart"/>
      <w:r w:rsidRPr="00B531A8">
        <w:rPr>
          <w:rFonts w:ascii="Times New Roman" w:eastAsia="Times New Roman" w:hAnsi="Times New Roman" w:cs="Times New Roman"/>
          <w:sz w:val="24"/>
          <w:szCs w:val="24"/>
        </w:rPr>
        <w:t>myvideo</w:t>
      </w:r>
      <w:proofErr w:type="spellEnd"/>
    </w:p>
    <w:p w14:paraId="336C01C7"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locate </w:t>
      </w:r>
      <w:proofErr w:type="spellStart"/>
      <w:r w:rsidRPr="00B531A8">
        <w:rPr>
          <w:rFonts w:ascii="Times New Roman" w:eastAsia="Times New Roman" w:hAnsi="Times New Roman" w:cs="Times New Roman"/>
          <w:sz w:val="24"/>
          <w:szCs w:val="24"/>
        </w:rPr>
        <w:t>myvideo</w:t>
      </w:r>
      <w:proofErr w:type="spellEnd"/>
      <w:r w:rsidRPr="00B531A8">
        <w:rPr>
          <w:rFonts w:ascii="Times New Roman" w:eastAsia="Times New Roman" w:hAnsi="Times New Roman" w:cs="Times New Roman"/>
          <w:sz w:val="24"/>
          <w:szCs w:val="24"/>
        </w:rPr>
        <w:t xml:space="preserve"> </w:t>
      </w:r>
    </w:p>
    <w:p w14:paraId="518D053C" w14:textId="77777777" w:rsidR="00B531A8" w:rsidRPr="00B531A8" w:rsidRDefault="00B531A8" w:rsidP="00B531A8">
      <w:pPr>
        <w:numPr>
          <w:ilvl w:val="2"/>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you shouldn’t have an output here, or, if you do, it should be an error</w:t>
      </w:r>
    </w:p>
    <w:p w14:paraId="2A0EB5C0"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proofErr w:type="spellStart"/>
      <w:r w:rsidRPr="00B531A8">
        <w:rPr>
          <w:rFonts w:ascii="Times New Roman" w:eastAsia="Times New Roman" w:hAnsi="Times New Roman" w:cs="Times New Roman"/>
          <w:sz w:val="24"/>
          <w:szCs w:val="24"/>
        </w:rPr>
        <w:t>updatedb</w:t>
      </w:r>
      <w:proofErr w:type="spellEnd"/>
    </w:p>
    <w:p w14:paraId="115F5042"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locate </w:t>
      </w:r>
      <w:proofErr w:type="spellStart"/>
      <w:r w:rsidRPr="00B531A8">
        <w:rPr>
          <w:rFonts w:ascii="Times New Roman" w:eastAsia="Times New Roman" w:hAnsi="Times New Roman" w:cs="Times New Roman"/>
          <w:sz w:val="24"/>
          <w:szCs w:val="24"/>
        </w:rPr>
        <w:t>myvideo</w:t>
      </w:r>
      <w:proofErr w:type="spellEnd"/>
    </w:p>
    <w:p w14:paraId="1096AEB9"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 xml:space="preserve">locate </w:t>
      </w:r>
      <w:proofErr w:type="spellStart"/>
      <w:r w:rsidRPr="00B531A8">
        <w:rPr>
          <w:rFonts w:ascii="Times New Roman" w:eastAsia="Times New Roman" w:hAnsi="Times New Roman" w:cs="Times New Roman"/>
          <w:sz w:val="24"/>
          <w:szCs w:val="24"/>
        </w:rPr>
        <w:t>inittab</w:t>
      </w:r>
      <w:proofErr w:type="spellEnd"/>
    </w:p>
    <w:p w14:paraId="7FB9B244"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locate -c </w:t>
      </w:r>
      <w:proofErr w:type="spellStart"/>
      <w:r w:rsidRPr="00B531A8">
        <w:rPr>
          <w:rFonts w:ascii="Times New Roman" w:eastAsia="Times New Roman" w:hAnsi="Times New Roman" w:cs="Times New Roman"/>
          <w:sz w:val="24"/>
          <w:szCs w:val="24"/>
        </w:rPr>
        <w:t>inittab</w:t>
      </w:r>
      <w:proofErr w:type="spellEnd"/>
    </w:p>
    <w:p w14:paraId="11F8CA59"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11</w:t>
      </w:r>
    </w:p>
    <w:p w14:paraId="107784B0" w14:textId="77777777" w:rsidR="005B64C5" w:rsidRDefault="005B64C5"/>
    <w:sectPr w:rsidR="005B64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529F1"/>
    <w:multiLevelType w:val="multilevel"/>
    <w:tmpl w:val="6428A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4751E"/>
    <w:multiLevelType w:val="multilevel"/>
    <w:tmpl w:val="B308A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FE5897"/>
    <w:multiLevelType w:val="multilevel"/>
    <w:tmpl w:val="B3DEFE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7E5409"/>
    <w:multiLevelType w:val="multilevel"/>
    <w:tmpl w:val="50A641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A7671"/>
    <w:multiLevelType w:val="multilevel"/>
    <w:tmpl w:val="3614E7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9F681E"/>
    <w:multiLevelType w:val="multilevel"/>
    <w:tmpl w:val="4792F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F968B0"/>
    <w:multiLevelType w:val="multilevel"/>
    <w:tmpl w:val="EC6ECB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EC7079"/>
    <w:multiLevelType w:val="multilevel"/>
    <w:tmpl w:val="38A6C0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CF11E6"/>
    <w:multiLevelType w:val="multilevel"/>
    <w:tmpl w:val="C11CF8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1D42BC"/>
    <w:multiLevelType w:val="multilevel"/>
    <w:tmpl w:val="DB34F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80198E"/>
    <w:multiLevelType w:val="multilevel"/>
    <w:tmpl w:val="3A5436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353A5D"/>
    <w:multiLevelType w:val="multilevel"/>
    <w:tmpl w:val="6E3C52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8225F8"/>
    <w:multiLevelType w:val="multilevel"/>
    <w:tmpl w:val="A0463F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4"/>
  </w:num>
  <w:num w:numId="4">
    <w:abstractNumId w:val="11"/>
  </w:num>
  <w:num w:numId="5">
    <w:abstractNumId w:val="1"/>
  </w:num>
  <w:num w:numId="6">
    <w:abstractNumId w:val="5"/>
  </w:num>
  <w:num w:numId="7">
    <w:abstractNumId w:val="3"/>
  </w:num>
  <w:num w:numId="8">
    <w:abstractNumId w:val="2"/>
  </w:num>
  <w:num w:numId="9">
    <w:abstractNumId w:val="7"/>
  </w:num>
  <w:num w:numId="10">
    <w:abstractNumId w:val="10"/>
  </w:num>
  <w:num w:numId="11">
    <w:abstractNumId w:val="9"/>
  </w:num>
  <w:num w:numId="12">
    <w:abstractNumId w:val="1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LMwMjEwNzEyMzVX0lEKTi0uzszPAykwrAUA/MNO1iwAAAA="/>
  </w:docVars>
  <w:rsids>
    <w:rsidRoot w:val="00B531A8"/>
    <w:rsid w:val="005B64C5"/>
    <w:rsid w:val="00B531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B9D4D"/>
  <w15:chartTrackingRefBased/>
  <w15:docId w15:val="{6CB73860-ABE6-4570-8C30-B2AE72054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531A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31A8"/>
    <w:rPr>
      <w:b/>
      <w:bCs/>
    </w:rPr>
  </w:style>
  <w:style w:type="character" w:styleId="Hyperlink">
    <w:name w:val="Hyperlink"/>
    <w:basedOn w:val="DefaultParagraphFont"/>
    <w:uiPriority w:val="99"/>
    <w:semiHidden/>
    <w:unhideWhenUsed/>
    <w:rsid w:val="00B531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33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utlook.office365.com/owa/calendar/TraceyCoon@oregontech.info/bookings/"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E59F3B3FF5F648BE1F2F8A202D1C2B" ma:contentTypeVersion="12" ma:contentTypeDescription="Create a new document." ma:contentTypeScope="" ma:versionID="b8e32f80603ffad98fcad1a0ef7b1439">
  <xsd:schema xmlns:xsd="http://www.w3.org/2001/XMLSchema" xmlns:xs="http://www.w3.org/2001/XMLSchema" xmlns:p="http://schemas.microsoft.com/office/2006/metadata/properties" xmlns:ns3="3239811d-940e-4034-8f98-bd56dfa6b82e" xmlns:ns4="7ad00975-474e-4a9b-a32d-50b0e6579cb9" targetNamespace="http://schemas.microsoft.com/office/2006/metadata/properties" ma:root="true" ma:fieldsID="92834acfcefcd70479528c924949c512" ns3:_="" ns4:_="">
    <xsd:import namespace="3239811d-940e-4034-8f98-bd56dfa6b82e"/>
    <xsd:import namespace="7ad00975-474e-4a9b-a32d-50b0e6579cb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39811d-940e-4034-8f98-bd56dfa6b8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d00975-474e-4a9b-a32d-50b0e6579cb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9C2DA-D47C-4138-919B-A5BA5F4AEB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39811d-940e-4034-8f98-bd56dfa6b82e"/>
    <ds:schemaRef ds:uri="7ad00975-474e-4a9b-a32d-50b0e6579c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702B3F-BD7A-4B97-97DC-AAF1A05A479E}">
  <ds:schemaRefs>
    <ds:schemaRef ds:uri="http://schemas.microsoft.com/sharepoint/v3/contenttype/forms"/>
  </ds:schemaRefs>
</ds:datastoreItem>
</file>

<file path=customXml/itemProps3.xml><?xml version="1.0" encoding="utf-8"?>
<ds:datastoreItem xmlns:ds="http://schemas.openxmlformats.org/officeDocument/2006/customXml" ds:itemID="{9D9C7FE7-D938-4683-B1F0-E5F26A6B3735}">
  <ds:schemaRefs>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www.w3.org/XML/1998/namespace"/>
    <ds:schemaRef ds:uri="http://purl.org/dc/elements/1.1/"/>
    <ds:schemaRef ds:uri="7ad00975-474e-4a9b-a32d-50b0e6579cb9"/>
    <ds:schemaRef ds:uri="http://purl.org/dc/dcmitype/"/>
    <ds:schemaRef ds:uri="3239811d-940e-4034-8f98-bd56dfa6b82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755</Words>
  <Characters>10007</Characters>
  <Application>Microsoft Office Word</Application>
  <DocSecurity>0</DocSecurity>
  <Lines>83</Lines>
  <Paragraphs>23</Paragraphs>
  <ScaleCrop>false</ScaleCrop>
  <Company/>
  <LinksUpToDate>false</LinksUpToDate>
  <CharactersWithSpaces>1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Coon</dc:creator>
  <cp:keywords/>
  <dc:description/>
  <cp:lastModifiedBy>Tracey Coon</cp:lastModifiedBy>
  <cp:revision>1</cp:revision>
  <dcterms:created xsi:type="dcterms:W3CDTF">2020-04-12T23:13:00Z</dcterms:created>
  <dcterms:modified xsi:type="dcterms:W3CDTF">2020-04-12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E59F3B3FF5F648BE1F2F8A202D1C2B</vt:lpwstr>
  </property>
</Properties>
</file>